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5596" w14:textId="13D4F54C" w:rsidR="00077F7E" w:rsidRDefault="00077F7E"/>
    <w:p w14:paraId="6BD32831" w14:textId="0FB4B152" w:rsidR="003F71A0" w:rsidRPr="003F71A0" w:rsidRDefault="003F71A0" w:rsidP="003F71A0"/>
    <w:p w14:paraId="5AE7A2B7" w14:textId="22E8249D" w:rsidR="003F71A0" w:rsidRPr="003F71A0" w:rsidRDefault="003F71A0" w:rsidP="003F71A0"/>
    <w:p w14:paraId="33771CE2" w14:textId="1CD529DC" w:rsidR="003F71A0" w:rsidRPr="003F71A0" w:rsidRDefault="003F71A0" w:rsidP="003F71A0"/>
    <w:p w14:paraId="277E7AF9" w14:textId="3A406EA9" w:rsidR="003F71A0" w:rsidRDefault="003F71A0" w:rsidP="003F71A0"/>
    <w:p w14:paraId="54E218D1" w14:textId="4BC12E23" w:rsidR="003F71A0" w:rsidRDefault="00051B0D" w:rsidP="003F71A0">
      <w:pPr>
        <w:tabs>
          <w:tab w:val="left" w:pos="4510"/>
        </w:tabs>
        <w:jc w:val="center"/>
      </w:pPr>
      <w:r>
        <w:rPr>
          <w:noProof/>
        </w:rPr>
        <w:drawing>
          <wp:anchor distT="0" distB="0" distL="114300" distR="114300" simplePos="0" relativeHeight="251658240" behindDoc="1" locked="0" layoutInCell="1" allowOverlap="1" wp14:anchorId="3E20B2B0" wp14:editId="5CD3FDEC">
            <wp:simplePos x="0" y="0"/>
            <wp:positionH relativeFrom="margin">
              <wp:align>center</wp:align>
            </wp:positionH>
            <wp:positionV relativeFrom="paragraph">
              <wp:posOffset>659130</wp:posOffset>
            </wp:positionV>
            <wp:extent cx="6216650" cy="1809750"/>
            <wp:effectExtent l="0" t="0" r="0" b="0"/>
            <wp:wrapTight wrapText="bothSides">
              <wp:wrapPolygon edited="0">
                <wp:start x="530" y="0"/>
                <wp:lineTo x="530" y="7276"/>
                <wp:lineTo x="0" y="10914"/>
                <wp:lineTo x="0" y="12505"/>
                <wp:lineTo x="199" y="14552"/>
                <wp:lineTo x="1456" y="18189"/>
                <wp:lineTo x="1522" y="19554"/>
                <wp:lineTo x="12047" y="21373"/>
                <wp:lineTo x="18930" y="21373"/>
                <wp:lineTo x="19592" y="21373"/>
                <wp:lineTo x="19658" y="21373"/>
                <wp:lineTo x="20453" y="14552"/>
                <wp:lineTo x="20717" y="12960"/>
                <wp:lineTo x="20453" y="12505"/>
                <wp:lineTo x="18599" y="10914"/>
                <wp:lineTo x="21512" y="9095"/>
                <wp:lineTo x="21512" y="0"/>
                <wp:lineTo x="530" y="0"/>
              </wp:wrapPolygon>
            </wp:wrapTight>
            <wp:docPr id="1" name="Picture 1" descr="Monash University - Course See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nash University - Course Seek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16650" cy="1809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13C1AA" w14:textId="09F98581" w:rsidR="00051B0D" w:rsidRPr="00051B0D" w:rsidRDefault="00051B0D" w:rsidP="00051B0D"/>
    <w:p w14:paraId="44836B2C" w14:textId="00B35180" w:rsidR="00051B0D" w:rsidRPr="00051B0D" w:rsidRDefault="00051B0D" w:rsidP="00051B0D"/>
    <w:p w14:paraId="7A4A5F28" w14:textId="12318290" w:rsidR="00051B0D" w:rsidRPr="00051B0D" w:rsidRDefault="00051B0D" w:rsidP="00051B0D"/>
    <w:p w14:paraId="106A8517" w14:textId="61806E5D" w:rsidR="00051B0D" w:rsidRPr="00051B0D" w:rsidRDefault="00051B0D" w:rsidP="00051B0D"/>
    <w:p w14:paraId="1716C9AB" w14:textId="60435D77" w:rsidR="00051B0D" w:rsidRPr="00051B0D" w:rsidRDefault="00051B0D" w:rsidP="00051B0D"/>
    <w:p w14:paraId="13658EDA" w14:textId="3A25F4E6" w:rsidR="00051B0D" w:rsidRPr="00051B0D" w:rsidRDefault="00051B0D" w:rsidP="00051B0D"/>
    <w:p w14:paraId="5D30DBC4" w14:textId="366BE198" w:rsidR="00051B0D" w:rsidRPr="00051B0D" w:rsidRDefault="00051B0D" w:rsidP="00051B0D"/>
    <w:p w14:paraId="63BA5391" w14:textId="7E24C939" w:rsidR="00051B0D" w:rsidRPr="00051B0D" w:rsidRDefault="00051B0D" w:rsidP="00051B0D"/>
    <w:p w14:paraId="644890F5" w14:textId="4EEDED95" w:rsidR="00051B0D" w:rsidRPr="00051B0D" w:rsidRDefault="00051B0D" w:rsidP="00051B0D"/>
    <w:p w14:paraId="18C03A28" w14:textId="2183DFE2" w:rsidR="00051B0D" w:rsidRDefault="00051B0D" w:rsidP="00051B0D"/>
    <w:p w14:paraId="5B30A24A" w14:textId="33F55A4E" w:rsidR="00051B0D" w:rsidRPr="00051B0D" w:rsidRDefault="00051B0D" w:rsidP="00051B0D">
      <w:pPr>
        <w:jc w:val="center"/>
        <w:rPr>
          <w:b/>
          <w:bCs/>
          <w:sz w:val="36"/>
          <w:szCs w:val="36"/>
        </w:rPr>
      </w:pPr>
      <w:r w:rsidRPr="00051B0D">
        <w:rPr>
          <w:b/>
          <w:bCs/>
          <w:sz w:val="36"/>
          <w:szCs w:val="36"/>
        </w:rPr>
        <w:t>Name: Ahsan Zafar</w:t>
      </w:r>
    </w:p>
    <w:p w14:paraId="6696374D" w14:textId="7AE9BF2D" w:rsidR="00051B0D" w:rsidRPr="00051B0D" w:rsidRDefault="00051B0D" w:rsidP="00051B0D">
      <w:pPr>
        <w:jc w:val="center"/>
        <w:rPr>
          <w:b/>
          <w:bCs/>
          <w:sz w:val="36"/>
          <w:szCs w:val="36"/>
        </w:rPr>
      </w:pPr>
      <w:r w:rsidRPr="00051B0D">
        <w:rPr>
          <w:b/>
          <w:bCs/>
          <w:sz w:val="36"/>
          <w:szCs w:val="36"/>
        </w:rPr>
        <w:t>Student ID: 29 805 805</w:t>
      </w:r>
    </w:p>
    <w:p w14:paraId="74581389" w14:textId="3A53EB9A" w:rsidR="00051B0D" w:rsidRDefault="00051B0D" w:rsidP="00051B0D">
      <w:pPr>
        <w:jc w:val="center"/>
        <w:rPr>
          <w:b/>
          <w:bCs/>
          <w:sz w:val="36"/>
          <w:szCs w:val="36"/>
        </w:rPr>
      </w:pPr>
      <w:r w:rsidRPr="00051B0D">
        <w:rPr>
          <w:b/>
          <w:bCs/>
          <w:sz w:val="36"/>
          <w:szCs w:val="36"/>
        </w:rPr>
        <w:t>Assignment 1 – Space Invaders - Report</w:t>
      </w:r>
    </w:p>
    <w:p w14:paraId="4082588C" w14:textId="638BD863" w:rsidR="00051B0D" w:rsidRPr="00051B0D" w:rsidRDefault="00051B0D" w:rsidP="00051B0D">
      <w:pPr>
        <w:rPr>
          <w:sz w:val="36"/>
          <w:szCs w:val="36"/>
        </w:rPr>
      </w:pPr>
    </w:p>
    <w:p w14:paraId="06F92C87" w14:textId="202DF35D" w:rsidR="00051B0D" w:rsidRPr="00051B0D" w:rsidRDefault="00051B0D" w:rsidP="00051B0D">
      <w:pPr>
        <w:rPr>
          <w:sz w:val="36"/>
          <w:szCs w:val="36"/>
        </w:rPr>
      </w:pPr>
    </w:p>
    <w:p w14:paraId="1DDDF2BB" w14:textId="66B5AF65" w:rsidR="00051B0D" w:rsidRPr="00051B0D" w:rsidRDefault="00051B0D" w:rsidP="00051B0D">
      <w:pPr>
        <w:rPr>
          <w:sz w:val="36"/>
          <w:szCs w:val="36"/>
        </w:rPr>
      </w:pPr>
    </w:p>
    <w:p w14:paraId="6316B01F" w14:textId="786F8DD1" w:rsidR="00051B0D" w:rsidRPr="00051B0D" w:rsidRDefault="00051B0D" w:rsidP="00051B0D">
      <w:pPr>
        <w:rPr>
          <w:sz w:val="36"/>
          <w:szCs w:val="36"/>
        </w:rPr>
      </w:pPr>
    </w:p>
    <w:p w14:paraId="6AA09517" w14:textId="2D849176" w:rsidR="00051B0D" w:rsidRDefault="00051B0D" w:rsidP="00051B0D">
      <w:pPr>
        <w:rPr>
          <w:b/>
          <w:bCs/>
          <w:sz w:val="36"/>
          <w:szCs w:val="36"/>
        </w:rPr>
      </w:pPr>
    </w:p>
    <w:p w14:paraId="51CD2A3E" w14:textId="46DA6636" w:rsidR="00051B0D" w:rsidRDefault="00051B0D" w:rsidP="00051B0D">
      <w:pPr>
        <w:rPr>
          <w:sz w:val="36"/>
          <w:szCs w:val="36"/>
        </w:rPr>
      </w:pPr>
    </w:p>
    <w:p w14:paraId="43900FB7" w14:textId="08B7C11E" w:rsidR="00051B0D" w:rsidRDefault="00051B0D" w:rsidP="00051B0D">
      <w:pPr>
        <w:rPr>
          <w:sz w:val="36"/>
          <w:szCs w:val="36"/>
        </w:rPr>
      </w:pPr>
    </w:p>
    <w:p w14:paraId="0C784304" w14:textId="7CAF9CE2" w:rsidR="00051B0D" w:rsidRDefault="00051B0D" w:rsidP="00051B0D">
      <w:pPr>
        <w:rPr>
          <w:sz w:val="36"/>
          <w:szCs w:val="36"/>
        </w:rPr>
      </w:pPr>
    </w:p>
    <w:p w14:paraId="78227F49" w14:textId="5E7A1704" w:rsidR="00051B0D" w:rsidRDefault="00051B0D" w:rsidP="00051B0D">
      <w:pPr>
        <w:rPr>
          <w:sz w:val="36"/>
          <w:szCs w:val="36"/>
        </w:rPr>
      </w:pPr>
    </w:p>
    <w:p w14:paraId="0CD1EC44" w14:textId="6C61B12F" w:rsidR="00051B0D" w:rsidRDefault="00051B0D" w:rsidP="00051B0D">
      <w:pPr>
        <w:rPr>
          <w:sz w:val="36"/>
          <w:szCs w:val="36"/>
        </w:rPr>
      </w:pPr>
    </w:p>
    <w:p w14:paraId="369CA3AC" w14:textId="2D8DD9EF" w:rsidR="002F6211" w:rsidRDefault="002F6211" w:rsidP="002F6211">
      <w:pPr>
        <w:rPr>
          <w:b/>
          <w:bCs/>
          <w:color w:val="00B0F0"/>
          <w:sz w:val="20"/>
          <w:szCs w:val="20"/>
        </w:rPr>
      </w:pPr>
      <w:r>
        <w:rPr>
          <w:b/>
          <w:bCs/>
          <w:color w:val="00B0F0"/>
          <w:sz w:val="20"/>
          <w:szCs w:val="20"/>
        </w:rPr>
        <w:lastRenderedPageBreak/>
        <w:t>Summary Of the Code</w:t>
      </w:r>
    </w:p>
    <w:p w14:paraId="69535143" w14:textId="2EB8A4A2" w:rsidR="009C331D" w:rsidRPr="009C331D" w:rsidRDefault="009C331D" w:rsidP="009C331D">
      <w:pPr>
        <w:rPr>
          <w:sz w:val="18"/>
          <w:szCs w:val="18"/>
        </w:rPr>
      </w:pPr>
      <w:r w:rsidRPr="009C331D">
        <w:rPr>
          <w:sz w:val="18"/>
          <w:szCs w:val="18"/>
        </w:rPr>
        <w:t xml:space="preserve">The code implements a full game </w:t>
      </w:r>
      <w:r w:rsidR="004E55CC">
        <w:rPr>
          <w:sz w:val="18"/>
          <w:szCs w:val="18"/>
        </w:rPr>
        <w:t xml:space="preserve">of space invaders (as stated in the specification sheet) </w:t>
      </w:r>
      <w:r w:rsidRPr="009C331D">
        <w:rPr>
          <w:sz w:val="18"/>
          <w:szCs w:val="18"/>
        </w:rPr>
        <w:t>with no extra features.</w:t>
      </w:r>
    </w:p>
    <w:p w14:paraId="3C616735" w14:textId="77777777" w:rsidR="009C331D" w:rsidRPr="009C331D" w:rsidRDefault="009C331D" w:rsidP="009C331D">
      <w:pPr>
        <w:rPr>
          <w:sz w:val="18"/>
          <w:szCs w:val="18"/>
        </w:rPr>
      </w:pPr>
      <w:r w:rsidRPr="009C331D">
        <w:rPr>
          <w:sz w:val="18"/>
          <w:szCs w:val="18"/>
        </w:rPr>
        <w:t>The controls are as follows:</w:t>
      </w:r>
    </w:p>
    <w:p w14:paraId="736EBBAA" w14:textId="29D15161" w:rsidR="009C331D" w:rsidRDefault="009C331D" w:rsidP="002F6211">
      <w:pPr>
        <w:rPr>
          <w:sz w:val="18"/>
          <w:szCs w:val="18"/>
        </w:rPr>
      </w:pPr>
      <w:r w:rsidRPr="009C331D">
        <w:rPr>
          <w:sz w:val="18"/>
          <w:szCs w:val="18"/>
        </w:rPr>
        <w:t>Left arrow: Ship moves left</w:t>
      </w:r>
      <w:r w:rsidRPr="009C331D">
        <w:rPr>
          <w:sz w:val="18"/>
          <w:szCs w:val="18"/>
        </w:rPr>
        <w:br/>
        <w:t>Right arrow: Ship moves right</w:t>
      </w:r>
      <w:r w:rsidRPr="009C331D">
        <w:rPr>
          <w:sz w:val="18"/>
          <w:szCs w:val="18"/>
        </w:rPr>
        <w:br/>
        <w:t>Space: Ship shoots bullets</w:t>
      </w:r>
      <w:r w:rsidRPr="009C331D">
        <w:rPr>
          <w:sz w:val="18"/>
          <w:szCs w:val="18"/>
        </w:rPr>
        <w:br/>
        <w:t>R key: Game restarts</w:t>
      </w:r>
    </w:p>
    <w:p w14:paraId="35EE636B" w14:textId="0E7C9578" w:rsidR="002F6211" w:rsidRDefault="00527D7F" w:rsidP="002F6211">
      <w:pPr>
        <w:rPr>
          <w:sz w:val="18"/>
          <w:szCs w:val="18"/>
        </w:rPr>
      </w:pPr>
      <w:r>
        <w:rPr>
          <w:sz w:val="18"/>
          <w:szCs w:val="18"/>
        </w:rPr>
        <w:t xml:space="preserve">The backbone of the game is the main observable stream which is created by merging a bunch of observable streams. These observable streams are listening for keyboard events </w:t>
      </w:r>
      <w:r w:rsidR="0099401C">
        <w:rPr>
          <w:sz w:val="18"/>
          <w:szCs w:val="18"/>
        </w:rPr>
        <w:t xml:space="preserve">which trigger a specified action. The main stream is also merged with interval streams that </w:t>
      </w:r>
      <w:r w:rsidR="002277F5">
        <w:rPr>
          <w:sz w:val="18"/>
          <w:szCs w:val="18"/>
        </w:rPr>
        <w:t>trigger an action every specified interval.</w:t>
      </w:r>
    </w:p>
    <w:p w14:paraId="4ED0B018" w14:textId="1A5FE277" w:rsidR="002D3FCD" w:rsidRDefault="00291B27" w:rsidP="002F6211">
      <w:pPr>
        <w:rPr>
          <w:sz w:val="18"/>
          <w:szCs w:val="18"/>
        </w:rPr>
      </w:pPr>
      <w:r>
        <w:rPr>
          <w:sz w:val="18"/>
          <w:szCs w:val="18"/>
        </w:rPr>
        <w:t xml:space="preserve">The scan function is then applied to main stream. All the magic of the game </w:t>
      </w:r>
      <w:r w:rsidR="00F64D3F">
        <w:rPr>
          <w:sz w:val="18"/>
          <w:szCs w:val="18"/>
        </w:rPr>
        <w:t xml:space="preserve">commences in the </w:t>
      </w:r>
      <w:r w:rsidR="00F64D3F" w:rsidRPr="00F64D3F">
        <w:rPr>
          <w:i/>
          <w:iCs/>
          <w:sz w:val="18"/>
          <w:szCs w:val="18"/>
        </w:rPr>
        <w:t>reduceState(</w:t>
      </w:r>
      <w:r w:rsidR="00F64D3F">
        <w:rPr>
          <w:i/>
          <w:iCs/>
          <w:sz w:val="18"/>
          <w:szCs w:val="18"/>
        </w:rPr>
        <w:t xml:space="preserve"> </w:t>
      </w:r>
      <w:r w:rsidR="00F64D3F" w:rsidRPr="00F64D3F">
        <w:rPr>
          <w:i/>
          <w:iCs/>
          <w:sz w:val="18"/>
          <w:szCs w:val="18"/>
        </w:rPr>
        <w:t>)</w:t>
      </w:r>
      <w:r w:rsidR="00F64D3F">
        <w:rPr>
          <w:i/>
          <w:iCs/>
          <w:sz w:val="18"/>
          <w:szCs w:val="18"/>
        </w:rPr>
        <w:t xml:space="preserve">  </w:t>
      </w:r>
      <w:r w:rsidR="00F64D3F">
        <w:rPr>
          <w:sz w:val="18"/>
          <w:szCs w:val="18"/>
        </w:rPr>
        <w:t>function which is passed to scan. Depending on t</w:t>
      </w:r>
      <w:r w:rsidR="000E2AC5">
        <w:rPr>
          <w:sz w:val="18"/>
          <w:szCs w:val="18"/>
        </w:rPr>
        <w:t xml:space="preserve">he action that was emitted from the main observable, the </w:t>
      </w:r>
      <w:r w:rsidR="000E2AC5" w:rsidRPr="000E2AC5">
        <w:rPr>
          <w:i/>
          <w:iCs/>
          <w:sz w:val="18"/>
          <w:szCs w:val="18"/>
        </w:rPr>
        <w:t>reduceState()</w:t>
      </w:r>
      <w:r w:rsidR="000E2AC5">
        <w:rPr>
          <w:i/>
          <w:iCs/>
          <w:sz w:val="18"/>
          <w:szCs w:val="18"/>
        </w:rPr>
        <w:t xml:space="preserve"> </w:t>
      </w:r>
      <w:r w:rsidR="000E2AC5">
        <w:rPr>
          <w:sz w:val="18"/>
          <w:szCs w:val="18"/>
        </w:rPr>
        <w:t>the appropriate functions which return a new state object</w:t>
      </w:r>
      <w:r w:rsidR="005E1440">
        <w:rPr>
          <w:sz w:val="18"/>
          <w:szCs w:val="18"/>
        </w:rPr>
        <w:t xml:space="preserve"> with the required changes. Upon each state o</w:t>
      </w:r>
      <w:r w:rsidR="002D3FCD">
        <w:rPr>
          <w:sz w:val="18"/>
          <w:szCs w:val="18"/>
        </w:rPr>
        <w:t>bject</w:t>
      </w:r>
      <w:r w:rsidR="005E1440">
        <w:rPr>
          <w:sz w:val="18"/>
          <w:szCs w:val="18"/>
        </w:rPr>
        <w:t xml:space="preserve"> that it emitted </w:t>
      </w:r>
      <w:r w:rsidR="002D3FCD">
        <w:rPr>
          <w:sz w:val="18"/>
          <w:szCs w:val="18"/>
        </w:rPr>
        <w:t xml:space="preserve">after the scan, the </w:t>
      </w:r>
      <w:r w:rsidR="002D3FCD">
        <w:rPr>
          <w:i/>
          <w:iCs/>
          <w:sz w:val="18"/>
          <w:szCs w:val="18"/>
        </w:rPr>
        <w:t>upateView( )</w:t>
      </w:r>
      <w:r w:rsidR="00F64D3F">
        <w:rPr>
          <w:i/>
          <w:iCs/>
          <w:sz w:val="18"/>
          <w:szCs w:val="18"/>
        </w:rPr>
        <w:t xml:space="preserve"> </w:t>
      </w:r>
      <w:r w:rsidR="002D3FCD">
        <w:rPr>
          <w:sz w:val="18"/>
          <w:szCs w:val="18"/>
        </w:rPr>
        <w:t>function called to perform the required side-effects to the view (i.e., the HTML that will be rendered on the browser).</w:t>
      </w:r>
    </w:p>
    <w:p w14:paraId="1FC0976F" w14:textId="0BE4A433" w:rsidR="005362BF" w:rsidRDefault="002D3FCD" w:rsidP="002F6211">
      <w:pPr>
        <w:rPr>
          <w:sz w:val="18"/>
          <w:szCs w:val="18"/>
        </w:rPr>
      </w:pPr>
      <w:r>
        <w:rPr>
          <w:sz w:val="18"/>
          <w:szCs w:val="18"/>
        </w:rPr>
        <w:t xml:space="preserve">Click </w:t>
      </w:r>
      <w:hyperlink r:id="rId6" w:history="1">
        <w:r w:rsidRPr="00284792">
          <w:rPr>
            <w:rStyle w:val="Hyperlink"/>
            <w:sz w:val="18"/>
            <w:szCs w:val="18"/>
          </w:rPr>
          <w:t>here</w:t>
        </w:r>
      </w:hyperlink>
      <w:r>
        <w:rPr>
          <w:sz w:val="18"/>
          <w:szCs w:val="18"/>
        </w:rPr>
        <w:t xml:space="preserve"> to watch how the collisions take place in action.</w:t>
      </w:r>
      <w:r>
        <w:rPr>
          <w:sz w:val="18"/>
          <w:szCs w:val="18"/>
        </w:rPr>
        <w:br/>
        <w:t xml:space="preserve">Click </w:t>
      </w:r>
      <w:hyperlink r:id="rId7" w:history="1">
        <w:r w:rsidRPr="00D076A5">
          <w:rPr>
            <w:rStyle w:val="Hyperlink"/>
            <w:sz w:val="18"/>
            <w:szCs w:val="18"/>
          </w:rPr>
          <w:t>here</w:t>
        </w:r>
      </w:hyperlink>
      <w:r>
        <w:rPr>
          <w:sz w:val="18"/>
          <w:szCs w:val="18"/>
        </w:rPr>
        <w:t xml:space="preserve"> to watch </w:t>
      </w:r>
      <w:r w:rsidR="00165602">
        <w:rPr>
          <w:sz w:val="18"/>
          <w:szCs w:val="18"/>
        </w:rPr>
        <w:t xml:space="preserve">how a game restarts. </w:t>
      </w:r>
      <w:r w:rsidR="004E55CC">
        <w:rPr>
          <w:sz w:val="18"/>
          <w:szCs w:val="18"/>
        </w:rPr>
        <w:br/>
        <w:t xml:space="preserve">Click </w:t>
      </w:r>
      <w:hyperlink r:id="rId8" w:history="1">
        <w:r w:rsidR="004E55CC" w:rsidRPr="004E64C8">
          <w:rPr>
            <w:rStyle w:val="Hyperlink"/>
            <w:sz w:val="18"/>
            <w:szCs w:val="18"/>
          </w:rPr>
          <w:t>here</w:t>
        </w:r>
      </w:hyperlink>
      <w:r w:rsidR="004E55CC">
        <w:rPr>
          <w:sz w:val="18"/>
          <w:szCs w:val="18"/>
        </w:rPr>
        <w:t xml:space="preserve"> to watch how the </w:t>
      </w:r>
      <w:r w:rsidR="002F4D1B">
        <w:rPr>
          <w:sz w:val="18"/>
          <w:szCs w:val="18"/>
        </w:rPr>
        <w:t>levels are increased.</w:t>
      </w:r>
      <w:r w:rsidR="005362BF">
        <w:rPr>
          <w:sz w:val="18"/>
          <w:szCs w:val="18"/>
        </w:rPr>
        <w:br/>
      </w:r>
      <w:r w:rsidR="005362BF" w:rsidRPr="005362BF">
        <w:rPr>
          <w:sz w:val="18"/>
          <w:szCs w:val="18"/>
        </w:rPr>
        <w:t xml:space="preserve">Click </w:t>
      </w:r>
      <w:hyperlink r:id="rId9" w:history="1">
        <w:r w:rsidR="005362BF" w:rsidRPr="00240913">
          <w:rPr>
            <w:rStyle w:val="Hyperlink"/>
            <w:sz w:val="18"/>
            <w:szCs w:val="18"/>
          </w:rPr>
          <w:t>here</w:t>
        </w:r>
      </w:hyperlink>
      <w:r w:rsidR="005362BF" w:rsidRPr="005362BF">
        <w:rPr>
          <w:sz w:val="18"/>
          <w:szCs w:val="18"/>
        </w:rPr>
        <w:t xml:space="preserve"> to watch how </w:t>
      </w:r>
      <w:r w:rsidR="005362BF">
        <w:rPr>
          <w:sz w:val="18"/>
          <w:szCs w:val="18"/>
        </w:rPr>
        <w:t>a player can lose</w:t>
      </w:r>
      <w:r w:rsidR="00240913">
        <w:rPr>
          <w:sz w:val="18"/>
          <w:szCs w:val="18"/>
        </w:rPr>
        <w:t xml:space="preserve"> when the aliens reach the bottom</w:t>
      </w:r>
      <w:r w:rsidR="005362BF">
        <w:rPr>
          <w:sz w:val="18"/>
          <w:szCs w:val="18"/>
        </w:rPr>
        <w:t>.</w:t>
      </w:r>
    </w:p>
    <w:p w14:paraId="5D7BF7B1" w14:textId="77777777" w:rsidR="00297AA8" w:rsidRPr="002D3FCD" w:rsidRDefault="00297AA8" w:rsidP="002F6211">
      <w:pPr>
        <w:rPr>
          <w:sz w:val="18"/>
          <w:szCs w:val="18"/>
        </w:rPr>
      </w:pPr>
    </w:p>
    <w:p w14:paraId="5E66D4EA" w14:textId="77777777" w:rsidR="002F6211" w:rsidRDefault="002F6211" w:rsidP="00C9710A">
      <w:pPr>
        <w:rPr>
          <w:b/>
          <w:bCs/>
          <w:color w:val="00B0F0"/>
          <w:sz w:val="20"/>
          <w:szCs w:val="20"/>
        </w:rPr>
      </w:pPr>
    </w:p>
    <w:p w14:paraId="26E316F4" w14:textId="78A49EA3" w:rsidR="00C9710A" w:rsidRDefault="006A3742" w:rsidP="00C9710A">
      <w:pPr>
        <w:rPr>
          <w:b/>
          <w:bCs/>
          <w:color w:val="00B0F0"/>
          <w:sz w:val="20"/>
          <w:szCs w:val="20"/>
        </w:rPr>
      </w:pPr>
      <w:r>
        <w:rPr>
          <w:b/>
          <w:bCs/>
          <w:color w:val="00B0F0"/>
          <w:sz w:val="20"/>
          <w:szCs w:val="20"/>
        </w:rPr>
        <w:t>Managing State throughout game</w:t>
      </w:r>
    </w:p>
    <w:p w14:paraId="441F388E" w14:textId="77777777" w:rsidR="006A3742" w:rsidRPr="006A3742" w:rsidRDefault="006A3742" w:rsidP="006A3742">
      <w:pPr>
        <w:rPr>
          <w:sz w:val="18"/>
          <w:szCs w:val="18"/>
        </w:rPr>
      </w:pPr>
      <w:r w:rsidRPr="006A3742">
        <w:rPr>
          <w:sz w:val="18"/>
          <w:szCs w:val="18"/>
        </w:rPr>
        <w:t>• State Management</w:t>
      </w:r>
    </w:p>
    <w:p w14:paraId="7CC9692A" w14:textId="06BB5204" w:rsidR="006A3742" w:rsidRPr="006A3742" w:rsidRDefault="006A3742" w:rsidP="006A3742">
      <w:pPr>
        <w:numPr>
          <w:ilvl w:val="0"/>
          <w:numId w:val="3"/>
        </w:numPr>
        <w:contextualSpacing/>
        <w:rPr>
          <w:sz w:val="18"/>
          <w:szCs w:val="18"/>
        </w:rPr>
      </w:pPr>
      <w:r w:rsidRPr="006A3742">
        <w:rPr>
          <w:sz w:val="18"/>
          <w:szCs w:val="18"/>
        </w:rPr>
        <w:t xml:space="preserve">The way that state is preserved throughout the game is done in a pure way. That is, the state is declared as a Readonly object; it is never modified. </w:t>
      </w:r>
    </w:p>
    <w:p w14:paraId="55D45855" w14:textId="04B29F47" w:rsidR="006A3742" w:rsidRPr="006A3742" w:rsidRDefault="006A3742" w:rsidP="006A3742">
      <w:pPr>
        <w:numPr>
          <w:ilvl w:val="0"/>
          <w:numId w:val="3"/>
        </w:numPr>
        <w:contextualSpacing/>
        <w:rPr>
          <w:sz w:val="18"/>
          <w:szCs w:val="18"/>
        </w:rPr>
      </w:pPr>
      <w:r w:rsidRPr="006A3742">
        <w:rPr>
          <w:sz w:val="18"/>
          <w:szCs w:val="18"/>
        </w:rPr>
        <w:t xml:space="preserve">As stated on RXJS website, the “scan operator is used for managing and encapsulating state”. This sounds exactly like what we need to manage the state of the game. By passing in a pure function to scan, (i.e., a function that accept as its input a state object, and returns a newly created State object </w:t>
      </w:r>
      <w:r w:rsidR="008E6A66">
        <w:rPr>
          <w:sz w:val="18"/>
          <w:szCs w:val="18"/>
        </w:rPr>
        <w:t>with</w:t>
      </w:r>
      <w:r w:rsidRPr="006A3742">
        <w:rPr>
          <w:sz w:val="18"/>
          <w:szCs w:val="18"/>
        </w:rPr>
        <w:t xml:space="preserve"> whatever change </w:t>
      </w:r>
      <w:r w:rsidR="008E6A66">
        <w:rPr>
          <w:sz w:val="18"/>
          <w:szCs w:val="18"/>
        </w:rPr>
        <w:t>are</w:t>
      </w:r>
      <w:r w:rsidRPr="006A3742">
        <w:rPr>
          <w:sz w:val="18"/>
          <w:szCs w:val="18"/>
        </w:rPr>
        <w:t xml:space="preserve"> required rather than modifying the attributes values), we ensure that our scan function is pure and that it has no side effects.</w:t>
      </w:r>
    </w:p>
    <w:p w14:paraId="4E4D9A42" w14:textId="2066386C" w:rsidR="006A3742" w:rsidRPr="006A3742" w:rsidRDefault="006A3742" w:rsidP="006A3742">
      <w:pPr>
        <w:numPr>
          <w:ilvl w:val="0"/>
          <w:numId w:val="3"/>
        </w:numPr>
        <w:contextualSpacing/>
        <w:rPr>
          <w:sz w:val="18"/>
          <w:szCs w:val="18"/>
        </w:rPr>
      </w:pPr>
      <w:r w:rsidRPr="006A3742">
        <w:rPr>
          <w:sz w:val="18"/>
          <w:szCs w:val="18"/>
        </w:rPr>
        <w:t>If the function passed to scan mutated the State object rather than creating a new object, this would be considered impure since it is causing a side-effect. Side effects are not obviously visible, so when they cause a bug/error, it can potentially be extremely difficult to trace the root case. Therefore, using pure functions allows us to create more robust code.</w:t>
      </w:r>
    </w:p>
    <w:p w14:paraId="1223A69A" w14:textId="399CE609" w:rsidR="006A3742" w:rsidRPr="006A3742" w:rsidRDefault="006A3742" w:rsidP="006A3742">
      <w:pPr>
        <w:numPr>
          <w:ilvl w:val="0"/>
          <w:numId w:val="3"/>
        </w:numPr>
        <w:contextualSpacing/>
        <w:rPr>
          <w:sz w:val="18"/>
          <w:szCs w:val="18"/>
        </w:rPr>
      </w:pPr>
      <w:r w:rsidRPr="006A3742">
        <w:rPr>
          <w:noProof/>
        </w:rPr>
        <w:drawing>
          <wp:anchor distT="0" distB="0" distL="114300" distR="114300" simplePos="0" relativeHeight="251665408" behindDoc="1" locked="0" layoutInCell="1" allowOverlap="1" wp14:anchorId="6CAAFFDB" wp14:editId="357F8FB8">
            <wp:simplePos x="0" y="0"/>
            <wp:positionH relativeFrom="margin">
              <wp:align>center</wp:align>
            </wp:positionH>
            <wp:positionV relativeFrom="paragraph">
              <wp:posOffset>235585</wp:posOffset>
            </wp:positionV>
            <wp:extent cx="4827905" cy="2226310"/>
            <wp:effectExtent l="0" t="0" r="0" b="2540"/>
            <wp:wrapTight wrapText="bothSides">
              <wp:wrapPolygon edited="0">
                <wp:start x="0" y="0"/>
                <wp:lineTo x="0" y="21440"/>
                <wp:lineTo x="21478" y="21440"/>
                <wp:lineTo x="2147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27905" cy="2226310"/>
                    </a:xfrm>
                    <a:prstGeom prst="rect">
                      <a:avLst/>
                    </a:prstGeom>
                  </pic:spPr>
                </pic:pic>
              </a:graphicData>
            </a:graphic>
            <wp14:sizeRelH relativeFrom="page">
              <wp14:pctWidth>0</wp14:pctWidth>
            </wp14:sizeRelH>
            <wp14:sizeRelV relativeFrom="page">
              <wp14:pctHeight>0</wp14:pctHeight>
            </wp14:sizeRelV>
          </wp:anchor>
        </w:drawing>
      </w:r>
    </w:p>
    <w:p w14:paraId="7CBB2680" w14:textId="62D9CD67" w:rsidR="006A3742" w:rsidRPr="006A3742" w:rsidRDefault="006A3742" w:rsidP="006A3742">
      <w:pPr>
        <w:rPr>
          <w:sz w:val="18"/>
          <w:szCs w:val="18"/>
        </w:rPr>
      </w:pPr>
    </w:p>
    <w:p w14:paraId="32C1046C" w14:textId="7A28FA1A" w:rsidR="006A3742" w:rsidRPr="006A3742" w:rsidRDefault="006A3742" w:rsidP="006A3742">
      <w:pPr>
        <w:rPr>
          <w:sz w:val="18"/>
          <w:szCs w:val="18"/>
        </w:rPr>
      </w:pPr>
    </w:p>
    <w:p w14:paraId="31D369E5" w14:textId="77777777" w:rsidR="006A3742" w:rsidRPr="006A3742" w:rsidRDefault="006A3742" w:rsidP="006A3742">
      <w:pPr>
        <w:rPr>
          <w:sz w:val="18"/>
          <w:szCs w:val="18"/>
        </w:rPr>
      </w:pPr>
    </w:p>
    <w:p w14:paraId="169234AF" w14:textId="3330AB10" w:rsidR="006A3742" w:rsidRPr="006A3742" w:rsidRDefault="006A3742" w:rsidP="006A3742">
      <w:pPr>
        <w:rPr>
          <w:sz w:val="18"/>
          <w:szCs w:val="18"/>
        </w:rPr>
      </w:pPr>
    </w:p>
    <w:p w14:paraId="01FBE3C9" w14:textId="6699F233" w:rsidR="006A3742" w:rsidRPr="006A3742" w:rsidRDefault="006A3742" w:rsidP="006A3742">
      <w:pPr>
        <w:rPr>
          <w:sz w:val="18"/>
          <w:szCs w:val="18"/>
        </w:rPr>
      </w:pPr>
    </w:p>
    <w:p w14:paraId="375E5110" w14:textId="7B39CA4B" w:rsidR="006A3742" w:rsidRPr="006A3742" w:rsidRDefault="006A3742" w:rsidP="006A3742">
      <w:pPr>
        <w:rPr>
          <w:sz w:val="18"/>
          <w:szCs w:val="18"/>
        </w:rPr>
      </w:pPr>
    </w:p>
    <w:p w14:paraId="3858B1C0" w14:textId="77777777" w:rsidR="006A3742" w:rsidRPr="006A3742" w:rsidRDefault="006A3742" w:rsidP="006A3742">
      <w:pPr>
        <w:rPr>
          <w:sz w:val="18"/>
          <w:szCs w:val="18"/>
        </w:rPr>
      </w:pPr>
    </w:p>
    <w:p w14:paraId="3DA7E28D" w14:textId="16C39555" w:rsidR="006A3742" w:rsidRPr="006A3742" w:rsidRDefault="006A3742" w:rsidP="006A3742">
      <w:pPr>
        <w:rPr>
          <w:sz w:val="18"/>
          <w:szCs w:val="18"/>
        </w:rPr>
      </w:pPr>
    </w:p>
    <w:p w14:paraId="3CAD26F5" w14:textId="48B1092D" w:rsidR="006A3742" w:rsidRDefault="006A3742" w:rsidP="00C9710A">
      <w:pPr>
        <w:rPr>
          <w:b/>
          <w:bCs/>
          <w:color w:val="00B0F0"/>
          <w:sz w:val="20"/>
          <w:szCs w:val="20"/>
        </w:rPr>
      </w:pPr>
    </w:p>
    <w:p w14:paraId="276A7A5B" w14:textId="2F2493EA" w:rsidR="006A3742" w:rsidRDefault="006A3742" w:rsidP="00C9710A">
      <w:pPr>
        <w:rPr>
          <w:b/>
          <w:bCs/>
          <w:color w:val="00B0F0"/>
          <w:sz w:val="20"/>
          <w:szCs w:val="20"/>
        </w:rPr>
      </w:pPr>
    </w:p>
    <w:p w14:paraId="7BF6AB13" w14:textId="77777777" w:rsidR="002F33F8" w:rsidRDefault="002F33F8" w:rsidP="00C9710A">
      <w:pPr>
        <w:rPr>
          <w:b/>
          <w:bCs/>
          <w:color w:val="00B0F0"/>
          <w:sz w:val="20"/>
          <w:szCs w:val="20"/>
        </w:rPr>
      </w:pPr>
    </w:p>
    <w:p w14:paraId="4DE30D5A" w14:textId="77777777" w:rsidR="002F33F8" w:rsidRDefault="002F33F8" w:rsidP="00C9710A">
      <w:pPr>
        <w:rPr>
          <w:b/>
          <w:bCs/>
          <w:color w:val="00B0F0"/>
          <w:sz w:val="20"/>
          <w:szCs w:val="20"/>
        </w:rPr>
      </w:pPr>
    </w:p>
    <w:p w14:paraId="56F5F0B5" w14:textId="77777777" w:rsidR="002F33F8" w:rsidRDefault="002F33F8" w:rsidP="00C9710A">
      <w:pPr>
        <w:rPr>
          <w:b/>
          <w:bCs/>
          <w:color w:val="00B0F0"/>
          <w:sz w:val="20"/>
          <w:szCs w:val="20"/>
        </w:rPr>
      </w:pPr>
    </w:p>
    <w:p w14:paraId="53F93A95" w14:textId="77777777" w:rsidR="002F33F8" w:rsidRDefault="002F33F8" w:rsidP="00C9710A">
      <w:pPr>
        <w:rPr>
          <w:b/>
          <w:bCs/>
          <w:color w:val="00B0F0"/>
          <w:sz w:val="20"/>
          <w:szCs w:val="20"/>
        </w:rPr>
      </w:pPr>
    </w:p>
    <w:p w14:paraId="67F652EC" w14:textId="77777777" w:rsidR="002F33F8" w:rsidRDefault="002F33F8" w:rsidP="00C9710A">
      <w:pPr>
        <w:rPr>
          <w:b/>
          <w:bCs/>
          <w:color w:val="00B0F0"/>
          <w:sz w:val="20"/>
          <w:szCs w:val="20"/>
        </w:rPr>
      </w:pPr>
    </w:p>
    <w:p w14:paraId="500B702E" w14:textId="77777777" w:rsidR="002F33F8" w:rsidRDefault="002F33F8" w:rsidP="00C9710A">
      <w:pPr>
        <w:rPr>
          <w:b/>
          <w:bCs/>
          <w:color w:val="00B0F0"/>
          <w:sz w:val="20"/>
          <w:szCs w:val="20"/>
        </w:rPr>
      </w:pPr>
    </w:p>
    <w:p w14:paraId="517FE148" w14:textId="6FD81786" w:rsidR="00B80EEC" w:rsidRDefault="00B80EEC" w:rsidP="00C9710A">
      <w:pPr>
        <w:rPr>
          <w:b/>
          <w:bCs/>
          <w:color w:val="00B0F0"/>
          <w:sz w:val="20"/>
          <w:szCs w:val="20"/>
        </w:rPr>
      </w:pPr>
      <w:r>
        <w:rPr>
          <w:b/>
          <w:bCs/>
          <w:color w:val="00B0F0"/>
          <w:sz w:val="20"/>
          <w:szCs w:val="20"/>
        </w:rPr>
        <w:lastRenderedPageBreak/>
        <w:t>Design Decisions, Justifications and FRP.</w:t>
      </w:r>
    </w:p>
    <w:p w14:paraId="0A3795C6" w14:textId="43745CE8" w:rsidR="00114E25" w:rsidRPr="00114E25" w:rsidRDefault="006A3742" w:rsidP="00C9710A">
      <w:pPr>
        <w:rPr>
          <w:sz w:val="18"/>
          <w:szCs w:val="18"/>
        </w:rPr>
      </w:pPr>
      <w:r w:rsidRPr="00E22BA2">
        <w:rPr>
          <w:noProof/>
          <w:sz w:val="20"/>
          <w:szCs w:val="20"/>
        </w:rPr>
        <w:drawing>
          <wp:anchor distT="0" distB="0" distL="114300" distR="114300" simplePos="0" relativeHeight="251659264" behindDoc="1" locked="0" layoutInCell="1" allowOverlap="1" wp14:anchorId="022911E0" wp14:editId="684B13C3">
            <wp:simplePos x="0" y="0"/>
            <wp:positionH relativeFrom="margin">
              <wp:posOffset>6300470</wp:posOffset>
            </wp:positionH>
            <wp:positionV relativeFrom="paragraph">
              <wp:posOffset>85725</wp:posOffset>
            </wp:positionV>
            <wp:extent cx="681990" cy="1162050"/>
            <wp:effectExtent l="0" t="0" r="3810" b="0"/>
            <wp:wrapTight wrapText="bothSides">
              <wp:wrapPolygon edited="0">
                <wp:start x="0" y="0"/>
                <wp:lineTo x="0" y="21246"/>
                <wp:lineTo x="21117" y="21246"/>
                <wp:lineTo x="211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1990" cy="1162050"/>
                    </a:xfrm>
                    <a:prstGeom prst="rect">
                      <a:avLst/>
                    </a:prstGeom>
                  </pic:spPr>
                </pic:pic>
              </a:graphicData>
            </a:graphic>
            <wp14:sizeRelH relativeFrom="page">
              <wp14:pctWidth>0</wp14:pctWidth>
            </wp14:sizeRelH>
            <wp14:sizeRelV relativeFrom="page">
              <wp14:pctHeight>0</wp14:pctHeight>
            </wp14:sizeRelV>
          </wp:anchor>
        </w:drawing>
      </w:r>
      <w:r w:rsidR="00114E25" w:rsidRPr="00114E25">
        <w:rPr>
          <w:b/>
          <w:bCs/>
          <w:sz w:val="20"/>
          <w:szCs w:val="20"/>
        </w:rPr>
        <w:t>•</w:t>
      </w:r>
      <w:r w:rsidR="00114E25">
        <w:rPr>
          <w:b/>
          <w:bCs/>
          <w:sz w:val="20"/>
          <w:szCs w:val="20"/>
        </w:rPr>
        <w:t xml:space="preserve"> </w:t>
      </w:r>
      <w:r w:rsidR="00114E25">
        <w:rPr>
          <w:sz w:val="18"/>
          <w:szCs w:val="18"/>
        </w:rPr>
        <w:t>Representing Objects in the game</w:t>
      </w:r>
    </w:p>
    <w:p w14:paraId="7657C5C8" w14:textId="1AC1735F" w:rsidR="00114E25" w:rsidRPr="00114E25" w:rsidRDefault="00114E25" w:rsidP="00114E25">
      <w:pPr>
        <w:pStyle w:val="ListParagraph"/>
        <w:numPr>
          <w:ilvl w:val="0"/>
          <w:numId w:val="4"/>
        </w:numPr>
        <w:rPr>
          <w:sz w:val="18"/>
          <w:szCs w:val="18"/>
        </w:rPr>
      </w:pPr>
      <w:r w:rsidRPr="00114E25">
        <w:rPr>
          <w:sz w:val="18"/>
          <w:szCs w:val="18"/>
        </w:rPr>
        <w:t xml:space="preserve">The image on the right displays how objects are being represented in the game. </w:t>
      </w:r>
      <w:r w:rsidRPr="00114E25">
        <w:rPr>
          <w:i/>
          <w:iCs/>
          <w:sz w:val="18"/>
          <w:szCs w:val="18"/>
        </w:rPr>
        <w:t>Circle</w:t>
      </w:r>
      <w:r w:rsidRPr="00114E25">
        <w:rPr>
          <w:sz w:val="18"/>
          <w:szCs w:val="18"/>
        </w:rPr>
        <w:t xml:space="preserve"> is an interface extending the </w:t>
      </w:r>
      <w:r w:rsidRPr="00114E25">
        <w:rPr>
          <w:i/>
          <w:iCs/>
          <w:sz w:val="18"/>
          <w:szCs w:val="18"/>
        </w:rPr>
        <w:t>Body</w:t>
      </w:r>
      <w:r w:rsidRPr="00114E25">
        <w:rPr>
          <w:sz w:val="18"/>
          <w:szCs w:val="18"/>
        </w:rPr>
        <w:t xml:space="preserve"> interface, and </w:t>
      </w:r>
      <w:r w:rsidRPr="00114E25">
        <w:rPr>
          <w:i/>
          <w:iCs/>
          <w:sz w:val="18"/>
          <w:szCs w:val="18"/>
        </w:rPr>
        <w:t xml:space="preserve">Aliens </w:t>
      </w:r>
      <w:r w:rsidRPr="00114E25">
        <w:rPr>
          <w:sz w:val="18"/>
          <w:szCs w:val="18"/>
        </w:rPr>
        <w:t xml:space="preserve">extends the </w:t>
      </w:r>
      <w:r w:rsidRPr="00114E25">
        <w:rPr>
          <w:i/>
          <w:iCs/>
          <w:sz w:val="18"/>
          <w:szCs w:val="18"/>
        </w:rPr>
        <w:t>Circle</w:t>
      </w:r>
      <w:r w:rsidRPr="00114E25">
        <w:rPr>
          <w:sz w:val="18"/>
          <w:szCs w:val="18"/>
        </w:rPr>
        <w:t xml:space="preserve"> interface.</w:t>
      </w:r>
    </w:p>
    <w:p w14:paraId="204B75DB" w14:textId="77777777" w:rsidR="00114E25" w:rsidRPr="00114E25" w:rsidRDefault="00114E25" w:rsidP="00114E25">
      <w:pPr>
        <w:pStyle w:val="ListParagraph"/>
        <w:numPr>
          <w:ilvl w:val="0"/>
          <w:numId w:val="4"/>
        </w:numPr>
        <w:rPr>
          <w:sz w:val="18"/>
          <w:szCs w:val="18"/>
        </w:rPr>
      </w:pPr>
      <w:r w:rsidRPr="00114E25">
        <w:rPr>
          <w:sz w:val="18"/>
          <w:szCs w:val="18"/>
        </w:rPr>
        <w:t>This game comprises of:</w:t>
      </w:r>
      <w:r w:rsidRPr="00114E25">
        <w:rPr>
          <w:sz w:val="18"/>
          <w:szCs w:val="18"/>
        </w:rPr>
        <w:br/>
        <w:t xml:space="preserve">    • Body Objects: Ship, Shield</w:t>
      </w:r>
      <w:r w:rsidRPr="00114E25">
        <w:rPr>
          <w:sz w:val="18"/>
          <w:szCs w:val="18"/>
        </w:rPr>
        <w:br/>
        <w:t xml:space="preserve">    • Circle Objects: Ship bullets, Alien bullets</w:t>
      </w:r>
      <w:r w:rsidRPr="00114E25">
        <w:rPr>
          <w:sz w:val="18"/>
          <w:szCs w:val="18"/>
        </w:rPr>
        <w:br/>
        <w:t xml:space="preserve">    • Alien objects: Aliens.</w:t>
      </w:r>
    </w:p>
    <w:p w14:paraId="6406CE03" w14:textId="66ECC437" w:rsidR="00114E25" w:rsidRPr="00284792" w:rsidRDefault="00114E25" w:rsidP="00484BE3">
      <w:pPr>
        <w:pStyle w:val="ListParagraph"/>
        <w:numPr>
          <w:ilvl w:val="0"/>
          <w:numId w:val="4"/>
        </w:numPr>
        <w:rPr>
          <w:sz w:val="18"/>
          <w:szCs w:val="18"/>
        </w:rPr>
      </w:pPr>
      <w:r w:rsidRPr="00114E25">
        <w:rPr>
          <w:sz w:val="18"/>
          <w:szCs w:val="18"/>
        </w:rPr>
        <w:t>The main benefit of using interfaces in this case because of polymorphism – we can inherit the attributes of the parent without having to duplicate code. Additionally, they enforce a certain type of structure which allow our code to be more robust and make it easy to extend.</w:t>
      </w:r>
    </w:p>
    <w:p w14:paraId="4C4E38C0" w14:textId="42F96705" w:rsidR="0003684E" w:rsidRDefault="00E0503A" w:rsidP="00C9710A">
      <w:pPr>
        <w:rPr>
          <w:sz w:val="18"/>
          <w:szCs w:val="18"/>
        </w:rPr>
      </w:pPr>
      <w:r>
        <w:rPr>
          <w:noProof/>
        </w:rPr>
        <w:drawing>
          <wp:anchor distT="0" distB="0" distL="114300" distR="114300" simplePos="0" relativeHeight="251660288" behindDoc="1" locked="0" layoutInCell="1" allowOverlap="1" wp14:anchorId="12121AEA" wp14:editId="4A8F8F61">
            <wp:simplePos x="0" y="0"/>
            <wp:positionH relativeFrom="column">
              <wp:posOffset>3568467</wp:posOffset>
            </wp:positionH>
            <wp:positionV relativeFrom="paragraph">
              <wp:posOffset>199487</wp:posOffset>
            </wp:positionV>
            <wp:extent cx="3445510" cy="1111742"/>
            <wp:effectExtent l="0" t="0" r="2540" b="0"/>
            <wp:wrapTight wrapText="bothSides">
              <wp:wrapPolygon edited="0">
                <wp:start x="0" y="0"/>
                <wp:lineTo x="0" y="21106"/>
                <wp:lineTo x="21496" y="21106"/>
                <wp:lineTo x="2149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45510" cy="1111742"/>
                    </a:xfrm>
                    <a:prstGeom prst="rect">
                      <a:avLst/>
                    </a:prstGeom>
                  </pic:spPr>
                </pic:pic>
              </a:graphicData>
            </a:graphic>
            <wp14:sizeRelH relativeFrom="page">
              <wp14:pctWidth>0</wp14:pctWidth>
            </wp14:sizeRelH>
            <wp14:sizeRelV relativeFrom="page">
              <wp14:pctHeight>0</wp14:pctHeight>
            </wp14:sizeRelV>
          </wp:anchor>
        </w:drawing>
      </w:r>
      <w:r w:rsidR="00C9710A" w:rsidRPr="00C9710A">
        <w:rPr>
          <w:sz w:val="18"/>
          <w:szCs w:val="18"/>
        </w:rPr>
        <w:t>•</w:t>
      </w:r>
      <w:r w:rsidR="00C9710A">
        <w:rPr>
          <w:sz w:val="18"/>
          <w:szCs w:val="18"/>
        </w:rPr>
        <w:t xml:space="preserve"> </w:t>
      </w:r>
      <w:r w:rsidR="00F065D4">
        <w:rPr>
          <w:sz w:val="18"/>
          <w:szCs w:val="18"/>
        </w:rPr>
        <w:t>The game contains a</w:t>
      </w:r>
      <w:r w:rsidR="00E40587">
        <w:rPr>
          <w:sz w:val="18"/>
          <w:szCs w:val="18"/>
        </w:rPr>
        <w:t xml:space="preserve"> s</w:t>
      </w:r>
      <w:r w:rsidR="00F065D4">
        <w:rPr>
          <w:sz w:val="18"/>
          <w:szCs w:val="18"/>
        </w:rPr>
        <w:t xml:space="preserve">ingle </w:t>
      </w:r>
      <w:r w:rsidR="00E40587">
        <w:rPr>
          <w:sz w:val="18"/>
          <w:szCs w:val="18"/>
        </w:rPr>
        <w:t>observable</w:t>
      </w:r>
      <w:r w:rsidR="00F065D4">
        <w:rPr>
          <w:sz w:val="18"/>
          <w:szCs w:val="18"/>
        </w:rPr>
        <w:t xml:space="preserve"> stream</w:t>
      </w:r>
      <w:r w:rsidR="00E40587">
        <w:rPr>
          <w:sz w:val="18"/>
          <w:szCs w:val="18"/>
        </w:rPr>
        <w:t xml:space="preserve"> as the main </w:t>
      </w:r>
      <w:r w:rsidR="00586F57">
        <w:rPr>
          <w:sz w:val="18"/>
          <w:szCs w:val="18"/>
        </w:rPr>
        <w:t>game clock</w:t>
      </w:r>
      <w:r w:rsidR="002B2AD3">
        <w:rPr>
          <w:sz w:val="18"/>
          <w:szCs w:val="18"/>
        </w:rPr>
        <w:t>, which is a merge of multiple different observables streams</w:t>
      </w:r>
      <w:r w:rsidR="0003684E">
        <w:rPr>
          <w:sz w:val="18"/>
          <w:szCs w:val="18"/>
        </w:rPr>
        <w:t>.</w:t>
      </w:r>
    </w:p>
    <w:p w14:paraId="24129AEF" w14:textId="77777777" w:rsidR="00647234" w:rsidRDefault="001B6526" w:rsidP="0003684E">
      <w:pPr>
        <w:pStyle w:val="ListParagraph"/>
        <w:numPr>
          <w:ilvl w:val="0"/>
          <w:numId w:val="3"/>
        </w:numPr>
        <w:rPr>
          <w:sz w:val="18"/>
          <w:szCs w:val="18"/>
        </w:rPr>
      </w:pPr>
      <w:r>
        <w:rPr>
          <w:i/>
          <w:iCs/>
          <w:sz w:val="18"/>
          <w:szCs w:val="18"/>
        </w:rPr>
        <w:t xml:space="preserve">Interval(10) </w:t>
      </w:r>
      <w:r>
        <w:rPr>
          <w:sz w:val="18"/>
          <w:szCs w:val="18"/>
        </w:rPr>
        <w:t xml:space="preserve">is brought to the top of the pipe, and this allows the game </w:t>
      </w:r>
      <w:r w:rsidR="00272E94">
        <w:rPr>
          <w:sz w:val="18"/>
          <w:szCs w:val="18"/>
        </w:rPr>
        <w:t>to have</w:t>
      </w:r>
      <w:r w:rsidR="007B5EFA">
        <w:rPr>
          <w:sz w:val="18"/>
          <w:szCs w:val="18"/>
        </w:rPr>
        <w:t xml:space="preserve"> a very smooth and usable game play, since we are updating the state every 10 milliseconds.</w:t>
      </w:r>
      <w:r w:rsidR="008E2F74">
        <w:rPr>
          <w:sz w:val="18"/>
          <w:szCs w:val="18"/>
        </w:rPr>
        <w:t xml:space="preserve"> </w:t>
      </w:r>
    </w:p>
    <w:p w14:paraId="7C42F7B3" w14:textId="47A85683" w:rsidR="0003684E" w:rsidRDefault="00272E94" w:rsidP="0003684E">
      <w:pPr>
        <w:pStyle w:val="ListParagraph"/>
        <w:numPr>
          <w:ilvl w:val="0"/>
          <w:numId w:val="3"/>
        </w:numPr>
        <w:rPr>
          <w:sz w:val="18"/>
          <w:szCs w:val="18"/>
        </w:rPr>
      </w:pPr>
      <w:r>
        <w:rPr>
          <w:sz w:val="18"/>
          <w:szCs w:val="18"/>
        </w:rPr>
        <w:t xml:space="preserve">This also allows to add new observable streams into our main stream very easily, by initialising the stream, and then merging it along to the main observable stream. </w:t>
      </w:r>
      <w:r w:rsidR="009C1994">
        <w:rPr>
          <w:sz w:val="18"/>
          <w:szCs w:val="18"/>
        </w:rPr>
        <w:t xml:space="preserve">This will make </w:t>
      </w:r>
      <w:r w:rsidR="008E5A79">
        <w:rPr>
          <w:sz w:val="18"/>
          <w:szCs w:val="18"/>
        </w:rPr>
        <w:t>the code base easy to maintain, a</w:t>
      </w:r>
      <w:r w:rsidR="00FF6AC8">
        <w:rPr>
          <w:sz w:val="18"/>
          <w:szCs w:val="18"/>
        </w:rPr>
        <w:t xml:space="preserve">nd also when extending to implement new features. </w:t>
      </w:r>
    </w:p>
    <w:p w14:paraId="42ED9DD6" w14:textId="1B2C4F48" w:rsidR="00E40587" w:rsidRPr="00321E43" w:rsidRDefault="00300DA7" w:rsidP="00E40587">
      <w:pPr>
        <w:pStyle w:val="ListParagraph"/>
        <w:numPr>
          <w:ilvl w:val="0"/>
          <w:numId w:val="3"/>
        </w:numPr>
        <w:rPr>
          <w:sz w:val="18"/>
          <w:szCs w:val="18"/>
        </w:rPr>
      </w:pPr>
      <w:r>
        <w:rPr>
          <w:sz w:val="18"/>
          <w:szCs w:val="18"/>
        </w:rPr>
        <w:t>A</w:t>
      </w:r>
      <w:r w:rsidR="00D95B03">
        <w:rPr>
          <w:sz w:val="18"/>
          <w:szCs w:val="18"/>
        </w:rPr>
        <w:t xml:space="preserve">dditionally, a key feature of this is that if, for example, the right key pressed for a long time (to move the ship to the right), the ship will </w:t>
      </w:r>
      <w:r w:rsidR="00DF6E8B">
        <w:rPr>
          <w:sz w:val="18"/>
          <w:szCs w:val="18"/>
        </w:rPr>
        <w:t>continue moving to the right with no delay at all.</w:t>
      </w:r>
    </w:p>
    <w:p w14:paraId="2E769AA9" w14:textId="5DDF4D84" w:rsidR="009059F6" w:rsidRDefault="009059F6" w:rsidP="009059F6">
      <w:pPr>
        <w:rPr>
          <w:sz w:val="18"/>
          <w:szCs w:val="18"/>
        </w:rPr>
      </w:pPr>
      <w:r w:rsidRPr="009059F6">
        <w:rPr>
          <w:sz w:val="18"/>
          <w:szCs w:val="18"/>
        </w:rPr>
        <w:t xml:space="preserve">• </w:t>
      </w:r>
      <w:r w:rsidR="00285DB8">
        <w:rPr>
          <w:sz w:val="18"/>
          <w:szCs w:val="18"/>
        </w:rPr>
        <w:t>MVC Architecture</w:t>
      </w:r>
    </w:p>
    <w:p w14:paraId="5AADAD60" w14:textId="0DEA2D57" w:rsidR="00285DB8" w:rsidRDefault="00E863AC" w:rsidP="00285DB8">
      <w:pPr>
        <w:pStyle w:val="ListParagraph"/>
        <w:numPr>
          <w:ilvl w:val="0"/>
          <w:numId w:val="3"/>
        </w:numPr>
        <w:rPr>
          <w:sz w:val="18"/>
          <w:szCs w:val="18"/>
        </w:rPr>
      </w:pPr>
      <w:r>
        <w:rPr>
          <w:sz w:val="18"/>
          <w:szCs w:val="18"/>
        </w:rPr>
        <w:t>Al</w:t>
      </w:r>
      <w:r w:rsidR="00A61B53">
        <w:rPr>
          <w:sz w:val="18"/>
          <w:szCs w:val="18"/>
        </w:rPr>
        <w:t>l</w:t>
      </w:r>
      <w:r>
        <w:rPr>
          <w:sz w:val="18"/>
          <w:szCs w:val="18"/>
        </w:rPr>
        <w:t xml:space="preserve"> </w:t>
      </w:r>
      <w:r w:rsidR="00602C66">
        <w:rPr>
          <w:sz w:val="18"/>
          <w:szCs w:val="18"/>
        </w:rPr>
        <w:t>Our pieces of the game represent</w:t>
      </w:r>
      <w:r w:rsidR="00321E43">
        <w:rPr>
          <w:sz w:val="18"/>
          <w:szCs w:val="18"/>
        </w:rPr>
        <w:t>s</w:t>
      </w:r>
      <w:r w:rsidR="00602C66">
        <w:rPr>
          <w:sz w:val="18"/>
          <w:szCs w:val="18"/>
        </w:rPr>
        <w:t xml:space="preserve"> an MVC architecture. </w:t>
      </w:r>
    </w:p>
    <w:p w14:paraId="5665882B" w14:textId="49A9D09E" w:rsidR="000A1E16" w:rsidRPr="000A1E16" w:rsidRDefault="00E863AC" w:rsidP="000A1E16">
      <w:pPr>
        <w:pStyle w:val="ListParagraph"/>
        <w:numPr>
          <w:ilvl w:val="0"/>
          <w:numId w:val="3"/>
        </w:numPr>
        <w:rPr>
          <w:sz w:val="18"/>
          <w:szCs w:val="18"/>
        </w:rPr>
      </w:pPr>
      <w:r>
        <w:rPr>
          <w:sz w:val="18"/>
          <w:szCs w:val="18"/>
        </w:rPr>
        <w:t xml:space="preserve">The </w:t>
      </w:r>
      <w:r w:rsidRPr="00E21894">
        <w:rPr>
          <w:sz w:val="18"/>
          <w:szCs w:val="18"/>
          <w:u w:val="single"/>
        </w:rPr>
        <w:t>model</w:t>
      </w:r>
      <w:r>
        <w:rPr>
          <w:sz w:val="18"/>
          <w:szCs w:val="18"/>
        </w:rPr>
        <w:t xml:space="preserve"> consists of the state, which is simply a Readonly object </w:t>
      </w:r>
      <w:r w:rsidR="00321E43">
        <w:rPr>
          <w:sz w:val="18"/>
          <w:szCs w:val="18"/>
        </w:rPr>
        <w:t xml:space="preserve">that </w:t>
      </w:r>
      <w:r w:rsidR="001B604F">
        <w:rPr>
          <w:sz w:val="18"/>
          <w:szCs w:val="18"/>
        </w:rPr>
        <w:t>stores information about all the objects within the game.</w:t>
      </w:r>
      <w:r w:rsidR="002C08EF">
        <w:rPr>
          <w:sz w:val="18"/>
          <w:szCs w:val="18"/>
        </w:rPr>
        <w:t xml:space="preserve"> The </w:t>
      </w:r>
      <w:r w:rsidR="00017CB6" w:rsidRPr="00017CB6">
        <w:rPr>
          <w:i/>
          <w:iCs/>
          <w:sz w:val="18"/>
          <w:szCs w:val="18"/>
        </w:rPr>
        <w:t>updateView( )</w:t>
      </w:r>
      <w:r w:rsidR="00017CB6">
        <w:rPr>
          <w:i/>
          <w:iCs/>
          <w:sz w:val="18"/>
          <w:szCs w:val="18"/>
        </w:rPr>
        <w:t xml:space="preserve"> </w:t>
      </w:r>
      <w:r w:rsidR="00017CB6">
        <w:rPr>
          <w:sz w:val="18"/>
          <w:szCs w:val="18"/>
        </w:rPr>
        <w:t xml:space="preserve">function </w:t>
      </w:r>
      <w:r w:rsidR="00FC133A">
        <w:rPr>
          <w:sz w:val="18"/>
          <w:szCs w:val="18"/>
        </w:rPr>
        <w:t xml:space="preserve">updates our </w:t>
      </w:r>
      <w:r w:rsidR="00FC133A" w:rsidRPr="00E21894">
        <w:rPr>
          <w:sz w:val="18"/>
          <w:szCs w:val="18"/>
          <w:u w:val="single"/>
        </w:rPr>
        <w:t>view</w:t>
      </w:r>
      <w:r w:rsidR="00FC133A">
        <w:rPr>
          <w:sz w:val="18"/>
          <w:szCs w:val="18"/>
        </w:rPr>
        <w:t xml:space="preserve">, which is the HTML </w:t>
      </w:r>
      <w:r w:rsidR="00321E43">
        <w:rPr>
          <w:sz w:val="18"/>
          <w:szCs w:val="18"/>
        </w:rPr>
        <w:t>that</w:t>
      </w:r>
      <w:r w:rsidR="00FC133A">
        <w:rPr>
          <w:sz w:val="18"/>
          <w:szCs w:val="18"/>
        </w:rPr>
        <w:t xml:space="preserve"> is rendered on our </w:t>
      </w:r>
      <w:r w:rsidR="00321E43">
        <w:rPr>
          <w:sz w:val="18"/>
          <w:szCs w:val="18"/>
        </w:rPr>
        <w:t>browser</w:t>
      </w:r>
      <w:r w:rsidR="00FC133A">
        <w:rPr>
          <w:sz w:val="18"/>
          <w:szCs w:val="18"/>
        </w:rPr>
        <w:t xml:space="preserve">. This is the only part where </w:t>
      </w:r>
      <w:r w:rsidR="00486D8C">
        <w:rPr>
          <w:sz w:val="18"/>
          <w:szCs w:val="18"/>
        </w:rPr>
        <w:t>any code with side-effects is inserted.</w:t>
      </w:r>
      <w:r w:rsidR="00E21894">
        <w:rPr>
          <w:sz w:val="18"/>
          <w:szCs w:val="18"/>
        </w:rPr>
        <w:t xml:space="preserve"> The </w:t>
      </w:r>
      <w:r w:rsidR="00E21894" w:rsidRPr="00E21894">
        <w:rPr>
          <w:sz w:val="18"/>
          <w:szCs w:val="18"/>
          <w:u w:val="single"/>
        </w:rPr>
        <w:t>Controller</w:t>
      </w:r>
      <w:r w:rsidR="00E21894">
        <w:rPr>
          <w:sz w:val="18"/>
          <w:szCs w:val="18"/>
        </w:rPr>
        <w:t xml:space="preserve"> </w:t>
      </w:r>
      <w:r w:rsidR="000A1E16">
        <w:rPr>
          <w:sz w:val="18"/>
          <w:szCs w:val="18"/>
        </w:rPr>
        <w:t xml:space="preserve">consists of all our input streams which are made up </w:t>
      </w:r>
      <w:r w:rsidR="001E4953">
        <w:rPr>
          <w:sz w:val="18"/>
          <w:szCs w:val="18"/>
        </w:rPr>
        <w:t>of observables</w:t>
      </w:r>
      <w:r w:rsidR="000A1E16">
        <w:rPr>
          <w:sz w:val="18"/>
          <w:szCs w:val="18"/>
        </w:rPr>
        <w:t xml:space="preserve"> (keyboard events)</w:t>
      </w:r>
      <w:r w:rsidR="00297AA8">
        <w:rPr>
          <w:sz w:val="18"/>
          <w:szCs w:val="18"/>
        </w:rPr>
        <w:t>, and also interval Observables which trigger a specific action</w:t>
      </w:r>
      <w:r w:rsidR="000A1E16">
        <w:rPr>
          <w:sz w:val="18"/>
          <w:szCs w:val="18"/>
        </w:rPr>
        <w:t xml:space="preserve">. </w:t>
      </w:r>
    </w:p>
    <w:p w14:paraId="33B27C7D" w14:textId="1D93F8A5" w:rsidR="00F674D0" w:rsidRPr="00284792" w:rsidRDefault="00E13D94" w:rsidP="005A6334">
      <w:pPr>
        <w:pStyle w:val="ListParagraph"/>
        <w:numPr>
          <w:ilvl w:val="0"/>
          <w:numId w:val="3"/>
        </w:numPr>
        <w:rPr>
          <w:sz w:val="18"/>
          <w:szCs w:val="18"/>
        </w:rPr>
      </w:pPr>
      <w:r>
        <w:rPr>
          <w:sz w:val="18"/>
          <w:szCs w:val="18"/>
        </w:rPr>
        <w:t xml:space="preserve">The main advantage of MVC architecture is </w:t>
      </w:r>
      <w:r>
        <w:rPr>
          <w:i/>
          <w:iCs/>
          <w:sz w:val="18"/>
          <w:szCs w:val="18"/>
        </w:rPr>
        <w:t xml:space="preserve">separation of concerns. </w:t>
      </w:r>
      <w:r w:rsidR="001956FB">
        <w:rPr>
          <w:sz w:val="18"/>
          <w:szCs w:val="18"/>
        </w:rPr>
        <w:t xml:space="preserve">Since the application Model, Control and View are divided, it </w:t>
      </w:r>
      <w:r w:rsidR="00E730EE">
        <w:rPr>
          <w:sz w:val="18"/>
          <w:szCs w:val="18"/>
        </w:rPr>
        <w:t>can be easily maintained because of the separation of concerns.</w:t>
      </w:r>
    </w:p>
    <w:p w14:paraId="4256C29C" w14:textId="4E8A9C77" w:rsidR="005A6334" w:rsidRDefault="000D36AC" w:rsidP="005A6334">
      <w:pPr>
        <w:rPr>
          <w:sz w:val="18"/>
          <w:szCs w:val="18"/>
        </w:rPr>
      </w:pPr>
      <w:r w:rsidRPr="000C061B">
        <w:rPr>
          <w:sz w:val="18"/>
          <w:szCs w:val="18"/>
        </w:rPr>
        <w:t xml:space="preserve"> </w:t>
      </w:r>
      <w:r w:rsidR="005A6334" w:rsidRPr="005A6334">
        <w:rPr>
          <w:sz w:val="18"/>
          <w:szCs w:val="18"/>
        </w:rPr>
        <w:t xml:space="preserve">• </w:t>
      </w:r>
      <w:r w:rsidR="005A6334">
        <w:rPr>
          <w:sz w:val="18"/>
          <w:szCs w:val="18"/>
        </w:rPr>
        <w:t>Random Number Generation</w:t>
      </w:r>
    </w:p>
    <w:p w14:paraId="654B225C" w14:textId="7EF2DF8D" w:rsidR="005A6334" w:rsidRDefault="005A6334" w:rsidP="005A6334">
      <w:pPr>
        <w:pStyle w:val="ListParagraph"/>
        <w:numPr>
          <w:ilvl w:val="0"/>
          <w:numId w:val="3"/>
        </w:numPr>
        <w:rPr>
          <w:sz w:val="18"/>
          <w:szCs w:val="18"/>
        </w:rPr>
      </w:pPr>
      <w:r>
        <w:rPr>
          <w:sz w:val="18"/>
          <w:szCs w:val="18"/>
        </w:rPr>
        <w:t xml:space="preserve">Randomness is used to decide which alien is to shoot at any given point. </w:t>
      </w:r>
      <w:r w:rsidR="00B83CA3">
        <w:rPr>
          <w:sz w:val="18"/>
          <w:szCs w:val="18"/>
        </w:rPr>
        <w:t xml:space="preserve">(Note: Only the bottom aliens in each column may shoot). </w:t>
      </w:r>
      <w:r w:rsidR="0034218A">
        <w:rPr>
          <w:sz w:val="18"/>
          <w:szCs w:val="18"/>
        </w:rPr>
        <w:t xml:space="preserve">If we were to use the random function in the JS Math Library, this would be considered impure since </w:t>
      </w:r>
      <w:r w:rsidR="000D1F47">
        <w:rPr>
          <w:sz w:val="18"/>
          <w:szCs w:val="18"/>
        </w:rPr>
        <w:t xml:space="preserve">it violates the property </w:t>
      </w:r>
      <w:r w:rsidR="005C2F42">
        <w:rPr>
          <w:sz w:val="18"/>
          <w:szCs w:val="18"/>
        </w:rPr>
        <w:t>of “</w:t>
      </w:r>
      <w:r w:rsidR="005C2F42" w:rsidRPr="005C2F42">
        <w:rPr>
          <w:sz w:val="18"/>
          <w:szCs w:val="18"/>
        </w:rPr>
        <w:t>produces the same result for the same input</w:t>
      </w:r>
      <w:r w:rsidR="005C2F42">
        <w:rPr>
          <w:sz w:val="18"/>
          <w:szCs w:val="18"/>
        </w:rPr>
        <w:t>”.</w:t>
      </w:r>
      <w:r w:rsidR="00A61B53">
        <w:rPr>
          <w:sz w:val="18"/>
          <w:szCs w:val="18"/>
        </w:rPr>
        <w:t xml:space="preserve"> For example, calling </w:t>
      </w:r>
      <w:r w:rsidR="002042D9">
        <w:rPr>
          <w:sz w:val="18"/>
          <w:szCs w:val="18"/>
        </w:rPr>
        <w:t>Math. random( )</w:t>
      </w:r>
      <w:r w:rsidR="00594062">
        <w:rPr>
          <w:sz w:val="18"/>
          <w:szCs w:val="18"/>
        </w:rPr>
        <w:t xml:space="preserve"> will yield a different result for the same input. </w:t>
      </w:r>
    </w:p>
    <w:p w14:paraId="40AC1F6F" w14:textId="7BA96105" w:rsidR="00F45CE8" w:rsidRDefault="00F45CE8" w:rsidP="005A6334">
      <w:pPr>
        <w:pStyle w:val="ListParagraph"/>
        <w:numPr>
          <w:ilvl w:val="0"/>
          <w:numId w:val="3"/>
        </w:numPr>
        <w:rPr>
          <w:sz w:val="18"/>
          <w:szCs w:val="18"/>
        </w:rPr>
      </w:pPr>
      <w:r>
        <w:rPr>
          <w:sz w:val="18"/>
          <w:szCs w:val="18"/>
        </w:rPr>
        <w:t xml:space="preserve">To keep the purity of our code intact, we create a RNG class </w:t>
      </w:r>
      <w:r w:rsidR="00044743">
        <w:rPr>
          <w:sz w:val="18"/>
          <w:szCs w:val="18"/>
        </w:rPr>
        <w:t xml:space="preserve">which </w:t>
      </w:r>
      <w:r w:rsidR="003A20DE">
        <w:rPr>
          <w:sz w:val="18"/>
          <w:szCs w:val="18"/>
        </w:rPr>
        <w:t xml:space="preserve">creates </w:t>
      </w:r>
      <w:r w:rsidR="00044743">
        <w:rPr>
          <w:sz w:val="18"/>
          <w:szCs w:val="18"/>
        </w:rPr>
        <w:t xml:space="preserve">consistent random numbers given a seed. </w:t>
      </w:r>
    </w:p>
    <w:p w14:paraId="5A9D2BD8" w14:textId="7BAEE85B" w:rsidR="001F3490" w:rsidRPr="00484BE3" w:rsidRDefault="00044743" w:rsidP="00E40587">
      <w:pPr>
        <w:pStyle w:val="ListParagraph"/>
        <w:numPr>
          <w:ilvl w:val="0"/>
          <w:numId w:val="3"/>
        </w:numPr>
        <w:rPr>
          <w:sz w:val="18"/>
          <w:szCs w:val="18"/>
        </w:rPr>
      </w:pPr>
      <w:r>
        <w:rPr>
          <w:sz w:val="18"/>
          <w:szCs w:val="18"/>
        </w:rPr>
        <w:t xml:space="preserve">To </w:t>
      </w:r>
      <w:r w:rsidR="00114E25">
        <w:rPr>
          <w:sz w:val="18"/>
          <w:szCs w:val="18"/>
        </w:rPr>
        <w:t xml:space="preserve">keep the game interesting and prevent the aliens from shooting in the exact same pattern, the seed provided to the RNG class uses the </w:t>
      </w:r>
      <w:r w:rsidR="00114E25">
        <w:rPr>
          <w:b/>
          <w:bCs/>
          <w:sz w:val="18"/>
          <w:szCs w:val="18"/>
        </w:rPr>
        <w:t xml:space="preserve">impure </w:t>
      </w:r>
      <w:r w:rsidR="00114E25">
        <w:rPr>
          <w:sz w:val="18"/>
          <w:szCs w:val="18"/>
        </w:rPr>
        <w:t>function Math.random( ).  This is the only place throughout the code (other than the subscribe call) where an impure method is used.</w:t>
      </w:r>
    </w:p>
    <w:p w14:paraId="6A18873A" w14:textId="37FD6F63" w:rsidR="00BD130E" w:rsidRDefault="006142F1" w:rsidP="009B1059">
      <w:pPr>
        <w:rPr>
          <w:sz w:val="18"/>
          <w:szCs w:val="18"/>
        </w:rPr>
      </w:pPr>
      <w:r>
        <w:rPr>
          <w:noProof/>
        </w:rPr>
        <w:drawing>
          <wp:anchor distT="0" distB="0" distL="114300" distR="114300" simplePos="0" relativeHeight="251661312" behindDoc="1" locked="0" layoutInCell="1" allowOverlap="1" wp14:anchorId="1C29F17E" wp14:editId="700702D2">
            <wp:simplePos x="0" y="0"/>
            <wp:positionH relativeFrom="margin">
              <wp:posOffset>4249615</wp:posOffset>
            </wp:positionH>
            <wp:positionV relativeFrom="paragraph">
              <wp:posOffset>215167</wp:posOffset>
            </wp:positionV>
            <wp:extent cx="2707640" cy="234950"/>
            <wp:effectExtent l="0" t="0" r="0" b="0"/>
            <wp:wrapTight wrapText="bothSides">
              <wp:wrapPolygon edited="0">
                <wp:start x="0" y="0"/>
                <wp:lineTo x="0" y="19265"/>
                <wp:lineTo x="21428" y="19265"/>
                <wp:lineTo x="214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07640" cy="234950"/>
                    </a:xfrm>
                    <a:prstGeom prst="rect">
                      <a:avLst/>
                    </a:prstGeom>
                  </pic:spPr>
                </pic:pic>
              </a:graphicData>
            </a:graphic>
            <wp14:sizeRelH relativeFrom="page">
              <wp14:pctWidth>0</wp14:pctWidth>
            </wp14:sizeRelH>
            <wp14:sizeRelV relativeFrom="page">
              <wp14:pctHeight>0</wp14:pctHeight>
            </wp14:sizeRelV>
          </wp:anchor>
        </w:drawing>
      </w:r>
      <w:r w:rsidR="00D571C6" w:rsidRPr="00D571C6">
        <w:rPr>
          <w:sz w:val="18"/>
          <w:szCs w:val="18"/>
        </w:rPr>
        <w:t>•</w:t>
      </w:r>
      <w:r w:rsidR="00D571C6">
        <w:rPr>
          <w:sz w:val="18"/>
          <w:szCs w:val="18"/>
        </w:rPr>
        <w:t xml:space="preserve"> </w:t>
      </w:r>
      <w:r w:rsidR="00D9380A">
        <w:rPr>
          <w:sz w:val="18"/>
          <w:szCs w:val="18"/>
        </w:rPr>
        <w:t>A</w:t>
      </w:r>
      <w:r w:rsidR="00F64B21">
        <w:rPr>
          <w:sz w:val="18"/>
          <w:szCs w:val="18"/>
        </w:rPr>
        <w:t xml:space="preserve">lien shooting and alien movement is dependent on </w:t>
      </w:r>
      <w:r w:rsidR="004C369C">
        <w:rPr>
          <w:sz w:val="18"/>
          <w:szCs w:val="18"/>
        </w:rPr>
        <w:t xml:space="preserve">their respective observable streams. </w:t>
      </w:r>
    </w:p>
    <w:p w14:paraId="64508684" w14:textId="54067E39" w:rsidR="004C369C" w:rsidRDefault="000044F8" w:rsidP="006C2C33">
      <w:pPr>
        <w:pStyle w:val="ListParagraph"/>
        <w:numPr>
          <w:ilvl w:val="0"/>
          <w:numId w:val="3"/>
        </w:numPr>
        <w:rPr>
          <w:sz w:val="18"/>
          <w:szCs w:val="18"/>
        </w:rPr>
      </w:pPr>
      <w:r>
        <w:rPr>
          <w:sz w:val="18"/>
          <w:szCs w:val="18"/>
        </w:rPr>
        <w:t>For alien movement, an observable stream i</w:t>
      </w:r>
      <w:r w:rsidR="00182A85">
        <w:rPr>
          <w:sz w:val="18"/>
          <w:szCs w:val="18"/>
        </w:rPr>
        <w:t>s</w:t>
      </w:r>
      <w:r>
        <w:rPr>
          <w:sz w:val="18"/>
          <w:szCs w:val="18"/>
        </w:rPr>
        <w:t xml:space="preserve"> created which emits an </w:t>
      </w:r>
      <w:r w:rsidR="00182A85">
        <w:rPr>
          <w:i/>
          <w:iCs/>
          <w:sz w:val="18"/>
          <w:szCs w:val="18"/>
        </w:rPr>
        <w:t>a</w:t>
      </w:r>
      <w:r w:rsidRPr="000044F8">
        <w:rPr>
          <w:i/>
          <w:iCs/>
          <w:sz w:val="18"/>
          <w:szCs w:val="18"/>
        </w:rPr>
        <w:t>lienMove( )</w:t>
      </w:r>
      <w:r>
        <w:rPr>
          <w:i/>
          <w:iCs/>
          <w:sz w:val="18"/>
          <w:szCs w:val="18"/>
        </w:rPr>
        <w:t xml:space="preserve"> </w:t>
      </w:r>
      <w:r>
        <w:rPr>
          <w:sz w:val="18"/>
          <w:szCs w:val="18"/>
        </w:rPr>
        <w:t xml:space="preserve">instance every 10 milliseconds. </w:t>
      </w:r>
    </w:p>
    <w:p w14:paraId="74964AEE" w14:textId="51EBF08F" w:rsidR="00894C3F" w:rsidRDefault="00182A85" w:rsidP="006C2C33">
      <w:pPr>
        <w:pStyle w:val="ListParagraph"/>
        <w:numPr>
          <w:ilvl w:val="0"/>
          <w:numId w:val="3"/>
        </w:numPr>
        <w:rPr>
          <w:sz w:val="18"/>
          <w:szCs w:val="18"/>
        </w:rPr>
      </w:pPr>
      <w:r>
        <w:rPr>
          <w:sz w:val="18"/>
          <w:szCs w:val="18"/>
        </w:rPr>
        <w:t xml:space="preserve">For alien shooting, an observable stream is created which emits an </w:t>
      </w:r>
      <w:r>
        <w:rPr>
          <w:i/>
          <w:iCs/>
          <w:sz w:val="18"/>
          <w:szCs w:val="18"/>
        </w:rPr>
        <w:t>alienShoot( )</w:t>
      </w:r>
      <w:r w:rsidR="002D4B51">
        <w:rPr>
          <w:i/>
          <w:iCs/>
          <w:sz w:val="18"/>
          <w:szCs w:val="18"/>
        </w:rPr>
        <w:t xml:space="preserve"> </w:t>
      </w:r>
      <w:r w:rsidR="002D4B51">
        <w:rPr>
          <w:sz w:val="18"/>
          <w:szCs w:val="18"/>
        </w:rPr>
        <w:t>instance ever</w:t>
      </w:r>
      <w:r w:rsidR="000A3CA4">
        <w:rPr>
          <w:sz w:val="18"/>
          <w:szCs w:val="18"/>
        </w:rPr>
        <w:t>y</w:t>
      </w:r>
      <w:r w:rsidR="002D4B51">
        <w:rPr>
          <w:sz w:val="18"/>
          <w:szCs w:val="18"/>
        </w:rPr>
        <w:t xml:space="preserve"> 1000 milliseconds. </w:t>
      </w:r>
    </w:p>
    <w:p w14:paraId="73BD2F7A" w14:textId="78870593" w:rsidR="00047DD3" w:rsidRDefault="003C32BD" w:rsidP="006C2C33">
      <w:pPr>
        <w:pStyle w:val="ListParagraph"/>
        <w:numPr>
          <w:ilvl w:val="0"/>
          <w:numId w:val="3"/>
        </w:numPr>
        <w:rPr>
          <w:sz w:val="18"/>
          <w:szCs w:val="18"/>
        </w:rPr>
      </w:pPr>
      <w:r w:rsidRPr="0068775C">
        <w:rPr>
          <w:sz w:val="18"/>
          <w:szCs w:val="18"/>
        </w:rPr>
        <w:t>O</w:t>
      </w:r>
      <w:r w:rsidR="004227B4" w:rsidRPr="0068775C">
        <w:rPr>
          <w:sz w:val="18"/>
          <w:szCs w:val="18"/>
        </w:rPr>
        <w:t>bservables provide support for passing messages between parts of an applicatio</w:t>
      </w:r>
      <w:r w:rsidR="0068775C">
        <w:rPr>
          <w:sz w:val="18"/>
          <w:szCs w:val="18"/>
        </w:rPr>
        <w:t>n. For the game, this mean</w:t>
      </w:r>
      <w:r w:rsidR="00C63A3F">
        <w:rPr>
          <w:sz w:val="18"/>
          <w:szCs w:val="18"/>
        </w:rPr>
        <w:t xml:space="preserve">s that the alien movement and alien shooting will be done exactly after 10 milliseconds and 1000 milliseconds respectively, </w:t>
      </w:r>
      <w:r w:rsidR="004A5F1E">
        <w:rPr>
          <w:sz w:val="18"/>
          <w:szCs w:val="18"/>
        </w:rPr>
        <w:t xml:space="preserve">and all we need to do is </w:t>
      </w:r>
      <w:r w:rsidR="00E50668">
        <w:rPr>
          <w:sz w:val="18"/>
          <w:szCs w:val="18"/>
        </w:rPr>
        <w:t>“react” when the observable emits.</w:t>
      </w:r>
      <w:r w:rsidR="00484BE3">
        <w:rPr>
          <w:sz w:val="18"/>
          <w:szCs w:val="18"/>
        </w:rPr>
        <w:t xml:space="preserve"> We “react” in the function passed into scan.</w:t>
      </w:r>
    </w:p>
    <w:p w14:paraId="3F8DA658" w14:textId="6B1F36D0" w:rsidR="00300DA7" w:rsidRDefault="00300DA7" w:rsidP="006C2C33">
      <w:pPr>
        <w:pStyle w:val="ListParagraph"/>
        <w:numPr>
          <w:ilvl w:val="0"/>
          <w:numId w:val="3"/>
        </w:numPr>
        <w:rPr>
          <w:sz w:val="18"/>
          <w:szCs w:val="18"/>
        </w:rPr>
      </w:pPr>
      <w:r>
        <w:rPr>
          <w:sz w:val="18"/>
          <w:szCs w:val="18"/>
        </w:rPr>
        <w:t>Other input streams are added which listen for a particular type of mouse event.</w:t>
      </w:r>
    </w:p>
    <w:p w14:paraId="50D1EDEE" w14:textId="3B4FF92C" w:rsidR="00047DD3" w:rsidRPr="009D5EB0" w:rsidRDefault="00F91A0B" w:rsidP="00047DD3">
      <w:pPr>
        <w:rPr>
          <w:sz w:val="18"/>
          <w:szCs w:val="18"/>
          <w:lang w:val="en-US"/>
        </w:rPr>
      </w:pPr>
      <w:r w:rsidRPr="00F91A0B">
        <w:rPr>
          <w:sz w:val="18"/>
          <w:szCs w:val="18"/>
        </w:rPr>
        <w:t xml:space="preserve">• </w:t>
      </w:r>
      <w:r>
        <w:rPr>
          <w:sz w:val="18"/>
          <w:szCs w:val="18"/>
        </w:rPr>
        <w:t>Handling Collisions</w:t>
      </w:r>
      <w:r w:rsidR="009D5EB0">
        <w:rPr>
          <w:sz w:val="18"/>
          <w:szCs w:val="18"/>
          <w:lang w:val="en-US"/>
        </w:rPr>
        <w:br/>
        <w:t xml:space="preserve">Click </w:t>
      </w:r>
      <w:hyperlink r:id="rId14" w:history="1">
        <w:r w:rsidR="009D5EB0" w:rsidRPr="00FC3A93">
          <w:rPr>
            <w:rStyle w:val="Hyperlink"/>
            <w:sz w:val="18"/>
            <w:szCs w:val="18"/>
            <w:lang w:val="en-US"/>
          </w:rPr>
          <w:t>he</w:t>
        </w:r>
        <w:r w:rsidR="009D5EB0" w:rsidRPr="00FC3A93">
          <w:rPr>
            <w:rStyle w:val="Hyperlink"/>
            <w:sz w:val="18"/>
            <w:szCs w:val="18"/>
            <w:lang w:val="en-US"/>
          </w:rPr>
          <w:t>r</w:t>
        </w:r>
        <w:r w:rsidR="009D5EB0" w:rsidRPr="00FC3A93">
          <w:rPr>
            <w:rStyle w:val="Hyperlink"/>
            <w:sz w:val="18"/>
            <w:szCs w:val="18"/>
            <w:lang w:val="en-US"/>
          </w:rPr>
          <w:t>e</w:t>
        </w:r>
      </w:hyperlink>
      <w:r w:rsidR="009D5EB0">
        <w:rPr>
          <w:sz w:val="18"/>
          <w:szCs w:val="18"/>
          <w:lang w:val="en-US"/>
        </w:rPr>
        <w:t xml:space="preserve"> to see collisions (and smooth gameplay) in action.</w:t>
      </w:r>
    </w:p>
    <w:p w14:paraId="5AA64E39" w14:textId="4964DAF2" w:rsidR="00F91A0B" w:rsidRDefault="00384FD5" w:rsidP="00384FD5">
      <w:pPr>
        <w:pStyle w:val="ListParagraph"/>
        <w:numPr>
          <w:ilvl w:val="0"/>
          <w:numId w:val="3"/>
        </w:numPr>
        <w:rPr>
          <w:sz w:val="18"/>
          <w:szCs w:val="18"/>
        </w:rPr>
      </w:pPr>
      <w:r>
        <w:rPr>
          <w:sz w:val="18"/>
          <w:szCs w:val="18"/>
        </w:rPr>
        <w:t xml:space="preserve">All collisions are handled within the </w:t>
      </w:r>
      <w:r w:rsidR="008D2D1F">
        <w:rPr>
          <w:i/>
          <w:iCs/>
          <w:sz w:val="18"/>
          <w:szCs w:val="18"/>
        </w:rPr>
        <w:t xml:space="preserve">handeCollisions( ) </w:t>
      </w:r>
      <w:r w:rsidR="008D2D1F">
        <w:rPr>
          <w:sz w:val="18"/>
          <w:szCs w:val="18"/>
        </w:rPr>
        <w:t>function.</w:t>
      </w:r>
    </w:p>
    <w:p w14:paraId="3B8281FC" w14:textId="04A491D9" w:rsidR="00177187" w:rsidRDefault="005562AA" w:rsidP="00177187">
      <w:pPr>
        <w:pStyle w:val="ListParagraph"/>
        <w:numPr>
          <w:ilvl w:val="0"/>
          <w:numId w:val="3"/>
        </w:numPr>
        <w:rPr>
          <w:sz w:val="18"/>
          <w:szCs w:val="18"/>
        </w:rPr>
      </w:pPr>
      <w:r>
        <w:rPr>
          <w:sz w:val="18"/>
          <w:szCs w:val="18"/>
        </w:rPr>
        <w:t>We find that the logic behind detecting a collision between 2 separate bodies is very similar. To show</w:t>
      </w:r>
      <w:r w:rsidR="001D53E1">
        <w:rPr>
          <w:sz w:val="18"/>
          <w:szCs w:val="18"/>
        </w:rPr>
        <w:t xml:space="preserve"> off</w:t>
      </w:r>
      <w:r>
        <w:rPr>
          <w:sz w:val="18"/>
          <w:szCs w:val="18"/>
        </w:rPr>
        <w:t xml:space="preserve"> our Functiona</w:t>
      </w:r>
      <w:r w:rsidR="00993F63">
        <w:rPr>
          <w:sz w:val="18"/>
          <w:szCs w:val="18"/>
        </w:rPr>
        <w:t>l Reactive Programming knowledge that we have learnt this semester, we can apply this knowledge to create small immutable functions</w:t>
      </w:r>
      <w:r w:rsidR="001D53E1">
        <w:rPr>
          <w:sz w:val="18"/>
          <w:szCs w:val="18"/>
        </w:rPr>
        <w:t>, then combine t</w:t>
      </w:r>
      <w:r w:rsidR="00CB3F20">
        <w:rPr>
          <w:sz w:val="18"/>
          <w:szCs w:val="18"/>
        </w:rPr>
        <w:t>hese small and easy-to-understand functions to create complex functions.</w:t>
      </w:r>
    </w:p>
    <w:p w14:paraId="25D30E50" w14:textId="1A25F5DC" w:rsidR="00735907" w:rsidRDefault="007E448F" w:rsidP="00DD4F67">
      <w:pPr>
        <w:pStyle w:val="ListParagraph"/>
        <w:numPr>
          <w:ilvl w:val="0"/>
          <w:numId w:val="3"/>
        </w:numPr>
        <w:rPr>
          <w:sz w:val="18"/>
          <w:szCs w:val="18"/>
        </w:rPr>
      </w:pPr>
      <w:r>
        <w:rPr>
          <w:sz w:val="18"/>
          <w:szCs w:val="18"/>
        </w:rPr>
        <w:t xml:space="preserve">We </w:t>
      </w:r>
      <w:r w:rsidR="0055677E">
        <w:rPr>
          <w:sz w:val="18"/>
          <w:szCs w:val="18"/>
        </w:rPr>
        <w:t xml:space="preserve">need to check whether </w:t>
      </w:r>
      <w:r w:rsidR="004C1369">
        <w:rPr>
          <w:sz w:val="18"/>
          <w:szCs w:val="18"/>
        </w:rPr>
        <w:t>a</w:t>
      </w:r>
      <w:r w:rsidR="0055677E">
        <w:rPr>
          <w:sz w:val="18"/>
          <w:szCs w:val="18"/>
        </w:rPr>
        <w:t xml:space="preserve"> collision between the following two bodies has taken place:</w:t>
      </w:r>
      <w:r w:rsidR="004C1369">
        <w:rPr>
          <w:sz w:val="18"/>
          <w:szCs w:val="18"/>
        </w:rPr>
        <w:br/>
      </w:r>
      <w:r w:rsidR="004C1369" w:rsidRPr="004C1369">
        <w:rPr>
          <w:sz w:val="18"/>
          <w:szCs w:val="18"/>
        </w:rPr>
        <w:t>•</w:t>
      </w:r>
      <w:r w:rsidR="004C1369">
        <w:rPr>
          <w:sz w:val="18"/>
          <w:szCs w:val="18"/>
        </w:rPr>
        <w:t xml:space="preserve"> Alien bullet and Shields</w:t>
      </w:r>
      <w:r w:rsidR="005364F7">
        <w:rPr>
          <w:sz w:val="18"/>
          <w:szCs w:val="18"/>
        </w:rPr>
        <w:t xml:space="preserve"> </w:t>
      </w:r>
      <w:r w:rsidR="005364F7" w:rsidRPr="005364F7">
        <w:rPr>
          <w:sz w:val="18"/>
          <w:szCs w:val="18"/>
        </w:rPr>
        <w:t>(Not a Game over condition)</w:t>
      </w:r>
      <w:r w:rsidR="004C1369">
        <w:rPr>
          <w:sz w:val="18"/>
          <w:szCs w:val="18"/>
        </w:rPr>
        <w:br/>
      </w:r>
      <w:r w:rsidR="004C1369" w:rsidRPr="004C1369">
        <w:rPr>
          <w:sz w:val="18"/>
          <w:szCs w:val="18"/>
        </w:rPr>
        <w:t>•</w:t>
      </w:r>
      <w:r w:rsidR="004C1369">
        <w:rPr>
          <w:sz w:val="18"/>
          <w:szCs w:val="18"/>
        </w:rPr>
        <w:t xml:space="preserve"> Ship bullet and </w:t>
      </w:r>
      <w:r w:rsidR="00842800">
        <w:rPr>
          <w:sz w:val="18"/>
          <w:szCs w:val="18"/>
        </w:rPr>
        <w:t>Shield</w:t>
      </w:r>
      <w:r w:rsidR="005364F7">
        <w:rPr>
          <w:sz w:val="18"/>
          <w:szCs w:val="18"/>
        </w:rPr>
        <w:t xml:space="preserve"> </w:t>
      </w:r>
      <w:r w:rsidR="005364F7" w:rsidRPr="005364F7">
        <w:rPr>
          <w:sz w:val="18"/>
          <w:szCs w:val="18"/>
        </w:rPr>
        <w:t>(Not a Game over condition)</w:t>
      </w:r>
      <w:r w:rsidR="00842800">
        <w:rPr>
          <w:sz w:val="18"/>
          <w:szCs w:val="18"/>
        </w:rPr>
        <w:br/>
      </w:r>
      <w:r w:rsidR="00842800" w:rsidRPr="00842800">
        <w:rPr>
          <w:sz w:val="18"/>
          <w:szCs w:val="18"/>
        </w:rPr>
        <w:t>•</w:t>
      </w:r>
      <w:r w:rsidR="00842800">
        <w:rPr>
          <w:sz w:val="18"/>
          <w:szCs w:val="18"/>
        </w:rPr>
        <w:t xml:space="preserve"> Ship bullet and Aliens</w:t>
      </w:r>
      <w:r w:rsidR="005364F7">
        <w:rPr>
          <w:sz w:val="18"/>
          <w:szCs w:val="18"/>
        </w:rPr>
        <w:t xml:space="preserve"> (Not a Game over condition)</w:t>
      </w:r>
      <w:r w:rsidR="00842800">
        <w:rPr>
          <w:sz w:val="18"/>
          <w:szCs w:val="18"/>
        </w:rPr>
        <w:br/>
      </w:r>
      <w:r w:rsidR="00842800" w:rsidRPr="00842800">
        <w:rPr>
          <w:sz w:val="18"/>
          <w:szCs w:val="18"/>
        </w:rPr>
        <w:lastRenderedPageBreak/>
        <w:t>•</w:t>
      </w:r>
      <w:r w:rsidR="00842800">
        <w:rPr>
          <w:sz w:val="18"/>
          <w:szCs w:val="18"/>
        </w:rPr>
        <w:t xml:space="preserve"> Ship and Alien</w:t>
      </w:r>
      <w:r w:rsidR="005364F7">
        <w:rPr>
          <w:sz w:val="18"/>
          <w:szCs w:val="18"/>
        </w:rPr>
        <w:t xml:space="preserve"> </w:t>
      </w:r>
      <w:r w:rsidR="005364F7" w:rsidRPr="005364F7">
        <w:rPr>
          <w:sz w:val="18"/>
          <w:szCs w:val="18"/>
        </w:rPr>
        <w:t>(Game over condition)</w:t>
      </w:r>
      <w:r w:rsidR="00842800">
        <w:rPr>
          <w:sz w:val="18"/>
          <w:szCs w:val="18"/>
        </w:rPr>
        <w:br/>
      </w:r>
      <w:r w:rsidR="00842800" w:rsidRPr="00842800">
        <w:rPr>
          <w:sz w:val="18"/>
          <w:szCs w:val="18"/>
        </w:rPr>
        <w:t>•</w:t>
      </w:r>
      <w:r w:rsidR="00842800">
        <w:rPr>
          <w:sz w:val="18"/>
          <w:szCs w:val="18"/>
        </w:rPr>
        <w:t xml:space="preserve"> </w:t>
      </w:r>
      <w:r w:rsidR="005364F7">
        <w:rPr>
          <w:sz w:val="18"/>
          <w:szCs w:val="18"/>
        </w:rPr>
        <w:t>Alien bullet and ship (Game over condition)</w:t>
      </w:r>
    </w:p>
    <w:p w14:paraId="778BA6E0" w14:textId="15DEF7BF" w:rsidR="00DD4F67" w:rsidRDefault="00DD4F67" w:rsidP="00DD4F67">
      <w:pPr>
        <w:pStyle w:val="ListParagraph"/>
        <w:numPr>
          <w:ilvl w:val="0"/>
          <w:numId w:val="3"/>
        </w:numPr>
        <w:rPr>
          <w:sz w:val="18"/>
          <w:szCs w:val="18"/>
        </w:rPr>
      </w:pPr>
      <w:r>
        <w:rPr>
          <w:sz w:val="18"/>
          <w:szCs w:val="18"/>
        </w:rPr>
        <w:t>I do not want to start explaining “</w:t>
      </w:r>
      <w:r w:rsidRPr="00F20935">
        <w:rPr>
          <w:i/>
          <w:iCs/>
          <w:sz w:val="18"/>
          <w:szCs w:val="18"/>
        </w:rPr>
        <w:t>how</w:t>
      </w:r>
      <w:r>
        <w:rPr>
          <w:sz w:val="18"/>
          <w:szCs w:val="18"/>
        </w:rPr>
        <w:t>”</w:t>
      </w:r>
      <w:r w:rsidR="00F20935">
        <w:rPr>
          <w:sz w:val="18"/>
          <w:szCs w:val="18"/>
        </w:rPr>
        <w:t xml:space="preserve"> the collisions are detected, since the report is meant to explain the </w:t>
      </w:r>
      <w:r w:rsidR="00F20935" w:rsidRPr="00F20935">
        <w:rPr>
          <w:i/>
          <w:iCs/>
          <w:sz w:val="18"/>
          <w:szCs w:val="18"/>
        </w:rPr>
        <w:t>“why”</w:t>
      </w:r>
      <w:r w:rsidR="00F20935">
        <w:rPr>
          <w:sz w:val="18"/>
          <w:szCs w:val="18"/>
        </w:rPr>
        <w:t xml:space="preserve"> rather than the </w:t>
      </w:r>
      <w:r w:rsidR="00F20935" w:rsidRPr="00F20935">
        <w:rPr>
          <w:i/>
          <w:iCs/>
          <w:sz w:val="18"/>
          <w:szCs w:val="18"/>
        </w:rPr>
        <w:t>“how”.</w:t>
      </w:r>
      <w:r w:rsidR="008B7C2C">
        <w:rPr>
          <w:i/>
          <w:iCs/>
          <w:sz w:val="18"/>
          <w:szCs w:val="18"/>
        </w:rPr>
        <w:t xml:space="preserve"> </w:t>
      </w:r>
      <w:r w:rsidR="00450D3E">
        <w:rPr>
          <w:i/>
          <w:iCs/>
          <w:sz w:val="18"/>
          <w:szCs w:val="18"/>
        </w:rPr>
        <w:t xml:space="preserve"> </w:t>
      </w:r>
      <w:r w:rsidR="00450D3E">
        <w:rPr>
          <w:sz w:val="18"/>
          <w:szCs w:val="18"/>
        </w:rPr>
        <w:t xml:space="preserve">Essentially, </w:t>
      </w:r>
      <w:r w:rsidR="00E95A42">
        <w:rPr>
          <w:sz w:val="18"/>
          <w:szCs w:val="18"/>
        </w:rPr>
        <w:t xml:space="preserve">few </w:t>
      </w:r>
      <w:r w:rsidR="00450D3E">
        <w:rPr>
          <w:sz w:val="18"/>
          <w:szCs w:val="18"/>
        </w:rPr>
        <w:t xml:space="preserve"> small, pure, curried local functions are created. </w:t>
      </w:r>
      <w:r w:rsidR="00E95A42">
        <w:rPr>
          <w:sz w:val="18"/>
          <w:szCs w:val="18"/>
        </w:rPr>
        <w:t>Since these functions are small</w:t>
      </w:r>
      <w:r w:rsidR="004371FB">
        <w:rPr>
          <w:sz w:val="18"/>
          <w:szCs w:val="18"/>
        </w:rPr>
        <w:t xml:space="preserve"> and pure</w:t>
      </w:r>
      <w:r w:rsidR="00E95A42">
        <w:rPr>
          <w:sz w:val="18"/>
          <w:szCs w:val="18"/>
        </w:rPr>
        <w:t>, they are very easy to read</w:t>
      </w:r>
      <w:r w:rsidR="004371FB">
        <w:rPr>
          <w:sz w:val="18"/>
          <w:szCs w:val="18"/>
        </w:rPr>
        <w:t xml:space="preserve">, </w:t>
      </w:r>
      <w:r w:rsidR="00E95A42">
        <w:rPr>
          <w:sz w:val="18"/>
          <w:szCs w:val="18"/>
        </w:rPr>
        <w:t>understand</w:t>
      </w:r>
      <w:r w:rsidR="004371FB">
        <w:rPr>
          <w:sz w:val="18"/>
          <w:szCs w:val="18"/>
        </w:rPr>
        <w:t xml:space="preserve"> and test</w:t>
      </w:r>
      <w:r w:rsidR="00E95A42">
        <w:rPr>
          <w:sz w:val="18"/>
          <w:szCs w:val="18"/>
        </w:rPr>
        <w:t>.</w:t>
      </w:r>
      <w:r w:rsidR="004371FB">
        <w:rPr>
          <w:sz w:val="18"/>
          <w:szCs w:val="18"/>
        </w:rPr>
        <w:t xml:space="preserve"> </w:t>
      </w:r>
    </w:p>
    <w:p w14:paraId="208AC88A" w14:textId="77777777" w:rsidR="00F674D0" w:rsidRDefault="00735907" w:rsidP="001B2091">
      <w:pPr>
        <w:pStyle w:val="ListParagraph"/>
        <w:numPr>
          <w:ilvl w:val="0"/>
          <w:numId w:val="3"/>
        </w:numPr>
        <w:rPr>
          <w:sz w:val="18"/>
          <w:szCs w:val="18"/>
        </w:rPr>
      </w:pPr>
      <w:r w:rsidRPr="00D43565">
        <w:rPr>
          <w:sz w:val="18"/>
          <w:szCs w:val="18"/>
        </w:rPr>
        <w:t xml:space="preserve">One benefit of the </w:t>
      </w:r>
      <w:r w:rsidR="00F674D0">
        <w:rPr>
          <w:sz w:val="18"/>
          <w:szCs w:val="18"/>
        </w:rPr>
        <w:t xml:space="preserve">currying </w:t>
      </w:r>
      <w:r w:rsidRPr="00D43565">
        <w:rPr>
          <w:sz w:val="18"/>
          <w:szCs w:val="18"/>
        </w:rPr>
        <w:t xml:space="preserve">is easy partial application of a function. </w:t>
      </w:r>
      <w:r w:rsidR="00B27531" w:rsidRPr="00D43565">
        <w:rPr>
          <w:sz w:val="18"/>
          <w:szCs w:val="18"/>
        </w:rPr>
        <w:t xml:space="preserve">Consider the type of a collision detection function. It has the following type, and uses </w:t>
      </w:r>
      <w:r w:rsidR="00B27531" w:rsidRPr="00D43565">
        <w:rPr>
          <w:i/>
          <w:sz w:val="18"/>
          <w:szCs w:val="18"/>
        </w:rPr>
        <w:t>f</w:t>
      </w:r>
      <w:r w:rsidR="00F674D0">
        <w:rPr>
          <w:i/>
          <w:sz w:val="18"/>
          <w:szCs w:val="18"/>
        </w:rPr>
        <w:t xml:space="preserve"> </w:t>
      </w:r>
      <w:r w:rsidR="00B27531" w:rsidRPr="00D43565">
        <w:rPr>
          <w:sz w:val="18"/>
          <w:szCs w:val="18"/>
        </w:rPr>
        <w:t xml:space="preserve"> </w:t>
      </w:r>
      <w:r w:rsidR="00D43565" w:rsidRPr="00D43565">
        <w:rPr>
          <w:sz w:val="18"/>
          <w:szCs w:val="18"/>
        </w:rPr>
        <w:t>as the predicate to detect a collision between body1 and body2.</w:t>
      </w:r>
    </w:p>
    <w:p w14:paraId="1AEE6EF4" w14:textId="3D3FB6C5" w:rsidR="001B2091" w:rsidRPr="001B2091" w:rsidRDefault="00D43565" w:rsidP="00F674D0">
      <w:pPr>
        <w:pStyle w:val="ListParagraph"/>
        <w:ind w:left="1080"/>
        <w:rPr>
          <w:sz w:val="18"/>
          <w:szCs w:val="18"/>
        </w:rPr>
      </w:pPr>
      <w:r w:rsidRPr="00D43565">
        <w:rPr>
          <w:sz w:val="18"/>
          <w:szCs w:val="18"/>
        </w:rPr>
        <w:t xml:space="preserve"> </w:t>
      </w:r>
      <m:oMath>
        <m:r>
          <w:rPr>
            <w:sz w:val="18"/>
            <w:szCs w:val="18"/>
          </w:rPr>
          <m:t xml:space="preserve">type functionType= </m:t>
        </m:r>
        <m:d>
          <m:dPr>
            <m:ctrlPr>
              <w:rPr>
                <w:i/>
                <w:sz w:val="18"/>
                <w:szCs w:val="18"/>
              </w:rPr>
            </m:ctrlPr>
          </m:dPr>
          <m:e>
            <m:r>
              <w:rPr>
                <w:sz w:val="18"/>
                <w:szCs w:val="18"/>
              </w:rPr>
              <m:t>f</m:t>
            </m:r>
          </m:e>
        </m:d>
        <m:r>
          <w:rPr>
            <w:sz w:val="18"/>
            <w:szCs w:val="18"/>
          </w:rPr>
          <m:t>=&gt;</m:t>
        </m:r>
        <m:d>
          <m:dPr>
            <m:ctrlPr>
              <w:rPr>
                <w:i/>
                <w:sz w:val="18"/>
                <w:szCs w:val="18"/>
              </w:rPr>
            </m:ctrlPr>
          </m:dPr>
          <m:e>
            <m:r>
              <w:rPr>
                <w:sz w:val="18"/>
                <w:szCs w:val="18"/>
              </w:rPr>
              <m:t>body,1, body2</m:t>
            </m:r>
          </m:e>
        </m:d>
        <m:r>
          <w:rPr>
            <w:sz w:val="18"/>
            <w:szCs w:val="18"/>
          </w:rPr>
          <m:t>=&gt;boolean;</m:t>
        </m:r>
      </m:oMath>
      <w:r w:rsidR="0080763F" w:rsidRPr="00D43565">
        <w:rPr>
          <w:rFonts w:eastAsiaTheme="minorEastAsia"/>
          <w:sz w:val="18"/>
          <w:szCs w:val="18"/>
        </w:rPr>
        <w:t xml:space="preserve"> </w:t>
      </w:r>
      <w:r w:rsidR="00476386" w:rsidRPr="00D43565">
        <w:rPr>
          <w:rFonts w:eastAsiaTheme="minorEastAsia"/>
          <w:sz w:val="18"/>
          <w:szCs w:val="18"/>
        </w:rPr>
        <w:t xml:space="preserve"> </w:t>
      </w:r>
      <w:r>
        <w:rPr>
          <w:rFonts w:eastAsiaTheme="minorEastAsia"/>
          <w:sz w:val="18"/>
          <w:szCs w:val="18"/>
        </w:rPr>
        <w:br/>
        <w:t xml:space="preserve">This function </w:t>
      </w:r>
      <w:r w:rsidR="00476386" w:rsidRPr="00D43565">
        <w:rPr>
          <w:rFonts w:eastAsiaTheme="minorEastAsia"/>
          <w:sz w:val="18"/>
          <w:szCs w:val="18"/>
        </w:rPr>
        <w:t>can be pa</w:t>
      </w:r>
      <w:r w:rsidR="00B27531" w:rsidRPr="00D43565">
        <w:rPr>
          <w:rFonts w:eastAsiaTheme="minorEastAsia"/>
          <w:sz w:val="18"/>
          <w:szCs w:val="18"/>
        </w:rPr>
        <w:t>rtially applied by specif</w:t>
      </w:r>
      <w:r>
        <w:rPr>
          <w:rFonts w:eastAsiaTheme="minorEastAsia"/>
          <w:sz w:val="18"/>
          <w:szCs w:val="18"/>
        </w:rPr>
        <w:t xml:space="preserve">ying f, and this way we get a </w:t>
      </w:r>
      <w:r w:rsidR="00F674D0">
        <w:rPr>
          <w:rFonts w:eastAsiaTheme="minorEastAsia"/>
          <w:sz w:val="18"/>
          <w:szCs w:val="18"/>
        </w:rPr>
        <w:t xml:space="preserve">new </w:t>
      </w:r>
      <w:r>
        <w:rPr>
          <w:rFonts w:eastAsiaTheme="minorEastAsia"/>
          <w:sz w:val="18"/>
          <w:szCs w:val="18"/>
        </w:rPr>
        <w:t xml:space="preserve">function which only accepts </w:t>
      </w:r>
      <m:oMath>
        <m:d>
          <m:dPr>
            <m:ctrlPr>
              <w:rPr>
                <w:rFonts w:eastAsiaTheme="minorEastAsia"/>
                <w:i/>
                <w:sz w:val="18"/>
                <w:szCs w:val="18"/>
              </w:rPr>
            </m:ctrlPr>
          </m:dPr>
          <m:e>
            <m:r>
              <w:rPr>
                <w:rFonts w:eastAsiaTheme="minorEastAsia"/>
                <w:sz w:val="18"/>
                <w:szCs w:val="18"/>
              </w:rPr>
              <m:t>body,1, body2</m:t>
            </m:r>
          </m:e>
        </m:d>
      </m:oMath>
      <w:r>
        <w:rPr>
          <w:rFonts w:eastAsiaTheme="minorEastAsia"/>
          <w:sz w:val="18"/>
          <w:szCs w:val="18"/>
        </w:rPr>
        <w:t xml:space="preserve">, and is ready to </w:t>
      </w:r>
      <w:r w:rsidR="00FD56EA">
        <w:rPr>
          <w:rFonts w:eastAsiaTheme="minorEastAsia"/>
          <w:sz w:val="18"/>
          <w:szCs w:val="18"/>
        </w:rPr>
        <w:t>be used. This can be re-used</w:t>
      </w:r>
      <w:r w:rsidR="001B2091">
        <w:rPr>
          <w:rFonts w:eastAsiaTheme="minorEastAsia"/>
          <w:sz w:val="18"/>
          <w:szCs w:val="18"/>
        </w:rPr>
        <w:t xml:space="preserve"> now, and will make </w:t>
      </w:r>
      <w:r w:rsidR="00F674D0">
        <w:rPr>
          <w:rFonts w:eastAsiaTheme="minorEastAsia"/>
          <w:sz w:val="18"/>
          <w:szCs w:val="18"/>
        </w:rPr>
        <w:t xml:space="preserve">our </w:t>
      </w:r>
      <w:r w:rsidR="001B2091">
        <w:rPr>
          <w:rFonts w:eastAsiaTheme="minorEastAsia"/>
          <w:sz w:val="18"/>
          <w:szCs w:val="18"/>
        </w:rPr>
        <w:t xml:space="preserve">code easier to refactor. </w:t>
      </w:r>
    </w:p>
    <w:p w14:paraId="50A53A1D" w14:textId="2C5A24B2" w:rsidR="001B2091" w:rsidRDefault="00E95D14" w:rsidP="001B2091">
      <w:pPr>
        <w:pStyle w:val="ListParagraph"/>
        <w:numPr>
          <w:ilvl w:val="0"/>
          <w:numId w:val="3"/>
        </w:numPr>
        <w:rPr>
          <w:sz w:val="18"/>
          <w:szCs w:val="18"/>
        </w:rPr>
      </w:pPr>
      <w:r>
        <w:rPr>
          <w:sz w:val="18"/>
          <w:szCs w:val="18"/>
        </w:rPr>
        <w:t xml:space="preserve">A more complex function can now be made by using the </w:t>
      </w:r>
      <w:r w:rsidR="00DD0906">
        <w:rPr>
          <w:sz w:val="18"/>
          <w:szCs w:val="18"/>
        </w:rPr>
        <w:t>local functions</w:t>
      </w:r>
      <w:r w:rsidR="0041723B">
        <w:rPr>
          <w:sz w:val="18"/>
          <w:szCs w:val="18"/>
        </w:rPr>
        <w:t xml:space="preserve">. This function will accept 2 arrays of </w:t>
      </w:r>
      <w:r w:rsidR="009F09CA">
        <w:rPr>
          <w:sz w:val="18"/>
          <w:szCs w:val="18"/>
        </w:rPr>
        <w:t>bodies</w:t>
      </w:r>
      <w:r w:rsidR="00CA6F1F">
        <w:rPr>
          <w:sz w:val="18"/>
          <w:szCs w:val="18"/>
        </w:rPr>
        <w:t xml:space="preserve"> (namely, allBody1 and allBody2)</w:t>
      </w:r>
      <w:r w:rsidR="009F09CA">
        <w:rPr>
          <w:sz w:val="18"/>
          <w:szCs w:val="18"/>
        </w:rPr>
        <w:t>, and return an object containing</w:t>
      </w:r>
      <w:r w:rsidR="00CA6F1F">
        <w:rPr>
          <w:sz w:val="18"/>
          <w:szCs w:val="18"/>
        </w:rPr>
        <w:t xml:space="preserve"> </w:t>
      </w:r>
      <w:r w:rsidR="002C5DD9">
        <w:rPr>
          <w:sz w:val="18"/>
          <w:szCs w:val="18"/>
        </w:rPr>
        <w:t xml:space="preserve">the collided bodies. </w:t>
      </w:r>
      <w:r w:rsidR="00CD6262">
        <w:rPr>
          <w:sz w:val="18"/>
          <w:szCs w:val="18"/>
        </w:rPr>
        <w:t>This function can be re-used to detect all collisions listed above. The return result is then used to create a new State to represent the changes.</w:t>
      </w:r>
    </w:p>
    <w:p w14:paraId="2A827C8D" w14:textId="1EFFD519" w:rsidR="00870D9E" w:rsidRDefault="00F42DF9" w:rsidP="00C35C06">
      <w:pPr>
        <w:rPr>
          <w:sz w:val="18"/>
          <w:szCs w:val="18"/>
        </w:rPr>
      </w:pPr>
      <w:r w:rsidRPr="00F42DF9">
        <w:rPr>
          <w:sz w:val="18"/>
          <w:szCs w:val="18"/>
        </w:rPr>
        <w:t>•</w:t>
      </w:r>
      <w:r>
        <w:rPr>
          <w:sz w:val="18"/>
          <w:szCs w:val="18"/>
        </w:rPr>
        <w:t xml:space="preserve"> </w:t>
      </w:r>
      <w:r w:rsidR="00870D9E">
        <w:rPr>
          <w:sz w:val="18"/>
          <w:szCs w:val="18"/>
        </w:rPr>
        <w:t>Using currying to create bullets and aliens.</w:t>
      </w:r>
    </w:p>
    <w:p w14:paraId="579EF187" w14:textId="2482D17D" w:rsidR="00870D9E" w:rsidRDefault="00870D9E" w:rsidP="00DB5D5C">
      <w:pPr>
        <w:pStyle w:val="ListParagraph"/>
        <w:numPr>
          <w:ilvl w:val="0"/>
          <w:numId w:val="3"/>
        </w:numPr>
        <w:rPr>
          <w:sz w:val="18"/>
          <w:szCs w:val="18"/>
        </w:rPr>
      </w:pPr>
      <w:r>
        <w:rPr>
          <w:sz w:val="18"/>
          <w:szCs w:val="18"/>
        </w:rPr>
        <w:t xml:space="preserve">Since </w:t>
      </w:r>
      <w:r w:rsidR="001A1AE1">
        <w:rPr>
          <w:sz w:val="18"/>
          <w:szCs w:val="18"/>
        </w:rPr>
        <w:t xml:space="preserve">ship bullets, alien bullets and aliens are all of </w:t>
      </w:r>
      <w:r w:rsidR="00DB5D5C">
        <w:rPr>
          <w:sz w:val="18"/>
          <w:szCs w:val="18"/>
        </w:rPr>
        <w:t>type Circle (see “</w:t>
      </w:r>
      <w:r w:rsidR="00DB5D5C" w:rsidRPr="00DB5D5C">
        <w:rPr>
          <w:sz w:val="18"/>
          <w:szCs w:val="18"/>
        </w:rPr>
        <w:t>Representing Objects in the game</w:t>
      </w:r>
      <w:r w:rsidR="00DB5D5C" w:rsidRPr="00DB5D5C">
        <w:rPr>
          <w:sz w:val="18"/>
          <w:szCs w:val="18"/>
        </w:rPr>
        <w:t>”</w:t>
      </w:r>
      <w:r w:rsidR="00DB5D5C">
        <w:rPr>
          <w:sz w:val="18"/>
          <w:szCs w:val="18"/>
        </w:rPr>
        <w:t xml:space="preserve"> </w:t>
      </w:r>
      <w:r w:rsidR="00B04053">
        <w:rPr>
          <w:sz w:val="18"/>
          <w:szCs w:val="18"/>
        </w:rPr>
        <w:t>section</w:t>
      </w:r>
      <w:r w:rsidR="00DB5D5C" w:rsidRPr="00DB5D5C">
        <w:rPr>
          <w:sz w:val="18"/>
          <w:szCs w:val="18"/>
        </w:rPr>
        <w:t>)</w:t>
      </w:r>
      <w:r w:rsidR="00B04053">
        <w:rPr>
          <w:sz w:val="18"/>
          <w:szCs w:val="18"/>
        </w:rPr>
        <w:t>, we can use currying functions to our advantage.</w:t>
      </w:r>
    </w:p>
    <w:p w14:paraId="49AB725D" w14:textId="01241482" w:rsidR="00B04053" w:rsidRDefault="009A7576" w:rsidP="00DB5D5C">
      <w:pPr>
        <w:pStyle w:val="ListParagraph"/>
        <w:numPr>
          <w:ilvl w:val="0"/>
          <w:numId w:val="3"/>
        </w:numPr>
        <w:rPr>
          <w:sz w:val="18"/>
          <w:szCs w:val="18"/>
        </w:rPr>
      </w:pPr>
      <w:r>
        <w:rPr>
          <w:sz w:val="18"/>
          <w:szCs w:val="18"/>
        </w:rPr>
        <w:t xml:space="preserve">For any given circle, the viewType and radius are all </w:t>
      </w:r>
      <w:r w:rsidR="006C5257">
        <w:rPr>
          <w:sz w:val="18"/>
          <w:szCs w:val="18"/>
        </w:rPr>
        <w:t>p</w:t>
      </w:r>
      <w:r w:rsidR="00D046B6">
        <w:rPr>
          <w:sz w:val="18"/>
          <w:szCs w:val="18"/>
        </w:rPr>
        <w:t>re-determined</w:t>
      </w:r>
      <w:r w:rsidR="003A3C12">
        <w:rPr>
          <w:sz w:val="18"/>
          <w:szCs w:val="18"/>
        </w:rPr>
        <w:t xml:space="preserve"> (i.e., the viewType for an alien bullet is</w:t>
      </w:r>
      <w:r w:rsidR="006C5257">
        <w:rPr>
          <w:sz w:val="18"/>
          <w:szCs w:val="18"/>
        </w:rPr>
        <w:t xml:space="preserve"> always</w:t>
      </w:r>
      <w:r w:rsidR="003A3C12">
        <w:rPr>
          <w:sz w:val="18"/>
          <w:szCs w:val="18"/>
        </w:rPr>
        <w:t xml:space="preserve"> “alienBullet”</w:t>
      </w:r>
      <w:r w:rsidR="00F84A5A">
        <w:rPr>
          <w:sz w:val="18"/>
          <w:szCs w:val="18"/>
        </w:rPr>
        <w:t xml:space="preserve">, the viewType for a ship bullet is </w:t>
      </w:r>
      <w:r w:rsidR="006C5257">
        <w:rPr>
          <w:sz w:val="18"/>
          <w:szCs w:val="18"/>
        </w:rPr>
        <w:t xml:space="preserve">always </w:t>
      </w:r>
      <w:r w:rsidR="00F84A5A">
        <w:rPr>
          <w:sz w:val="18"/>
          <w:szCs w:val="18"/>
        </w:rPr>
        <w:t>“shipBullet”. Similarly, their respective radius are also known</w:t>
      </w:r>
      <w:r w:rsidR="003A3C12">
        <w:rPr>
          <w:sz w:val="18"/>
          <w:szCs w:val="18"/>
        </w:rPr>
        <w:t>).</w:t>
      </w:r>
      <w:r w:rsidR="00F84A5A">
        <w:rPr>
          <w:sz w:val="18"/>
          <w:szCs w:val="18"/>
        </w:rPr>
        <w:t xml:space="preserve"> </w:t>
      </w:r>
      <w:r w:rsidR="00767D2D">
        <w:rPr>
          <w:sz w:val="18"/>
          <w:szCs w:val="18"/>
        </w:rPr>
        <w:t xml:space="preserve">The only properties that vary between different circles is their x position, y position and object ID. Therefore, we can </w:t>
      </w:r>
      <w:r w:rsidR="003C1969">
        <w:rPr>
          <w:sz w:val="18"/>
          <w:szCs w:val="18"/>
        </w:rPr>
        <w:t xml:space="preserve">use partial application by passing in the viewType and radius to our curried function, which will return a new function that is </w:t>
      </w:r>
      <w:r w:rsidR="00BC1620">
        <w:rPr>
          <w:sz w:val="18"/>
          <w:szCs w:val="18"/>
        </w:rPr>
        <w:t xml:space="preserve">just </w:t>
      </w:r>
      <w:r w:rsidR="000910E4">
        <w:rPr>
          <w:sz w:val="18"/>
          <w:szCs w:val="18"/>
        </w:rPr>
        <w:t>waiting for an x,y and objectID to be passed in.</w:t>
      </w:r>
    </w:p>
    <w:p w14:paraId="17991A52" w14:textId="7E0AEC64" w:rsidR="00B34B22" w:rsidRDefault="00B34B22" w:rsidP="00DB5D5C">
      <w:pPr>
        <w:pStyle w:val="ListParagraph"/>
        <w:numPr>
          <w:ilvl w:val="0"/>
          <w:numId w:val="3"/>
        </w:numPr>
        <w:rPr>
          <w:sz w:val="18"/>
          <w:szCs w:val="18"/>
        </w:rPr>
      </w:pPr>
      <w:r>
        <w:rPr>
          <w:sz w:val="18"/>
          <w:szCs w:val="18"/>
        </w:rPr>
        <w:t xml:space="preserve">Now, since alien extends from circle, it inherits all its properties. The additional properties in an alien is that it has a 2D </w:t>
      </w:r>
    </w:p>
    <w:p w14:paraId="46B2D078" w14:textId="1E788674" w:rsidR="002F2B34" w:rsidRDefault="00B34B22" w:rsidP="00B34B22">
      <w:pPr>
        <w:pStyle w:val="ListParagraph"/>
        <w:ind w:left="1080"/>
        <w:rPr>
          <w:sz w:val="18"/>
          <w:szCs w:val="18"/>
        </w:rPr>
      </w:pPr>
      <w:r>
        <w:rPr>
          <w:sz w:val="18"/>
          <w:szCs w:val="18"/>
        </w:rPr>
        <w:t xml:space="preserve">x-coordinate and a 2D y-coordinate. Therefore, we can </w:t>
      </w:r>
      <w:r w:rsidR="006C5257">
        <w:rPr>
          <w:sz w:val="18"/>
          <w:szCs w:val="18"/>
        </w:rPr>
        <w:t>re-use the partially applied function to create a circle, then add the new properties so that the new objects holds true to its interface</w:t>
      </w:r>
      <w:r w:rsidR="002F2B34">
        <w:rPr>
          <w:sz w:val="18"/>
          <w:szCs w:val="18"/>
        </w:rPr>
        <w:t>.</w:t>
      </w:r>
    </w:p>
    <w:p w14:paraId="35AFAEB9" w14:textId="66A12951" w:rsidR="002F2B34" w:rsidRPr="004A7ED6" w:rsidRDefault="002F2B34" w:rsidP="002F2B34">
      <w:pPr>
        <w:pStyle w:val="ListParagraph"/>
        <w:numPr>
          <w:ilvl w:val="0"/>
          <w:numId w:val="3"/>
        </w:numPr>
        <w:rPr>
          <w:sz w:val="18"/>
          <w:szCs w:val="18"/>
        </w:rPr>
      </w:pPr>
      <w:r>
        <w:rPr>
          <w:sz w:val="18"/>
          <w:szCs w:val="18"/>
        </w:rPr>
        <w:t xml:space="preserve">This truly allows to make the most of our functions by preventing any duplication of code. </w:t>
      </w:r>
    </w:p>
    <w:p w14:paraId="628F2AD1" w14:textId="60336B82" w:rsidR="004A7ED6" w:rsidRDefault="00DF6E8B" w:rsidP="004A7ED6">
      <w:pPr>
        <w:pStyle w:val="ListParagraph"/>
        <w:ind w:left="1080"/>
        <w:rPr>
          <w:sz w:val="18"/>
          <w:szCs w:val="18"/>
        </w:rPr>
      </w:pPr>
      <w:r>
        <w:rPr>
          <w:noProof/>
        </w:rPr>
        <w:drawing>
          <wp:anchor distT="0" distB="0" distL="114300" distR="114300" simplePos="0" relativeHeight="251663360" behindDoc="1" locked="0" layoutInCell="1" allowOverlap="1" wp14:anchorId="5ECCF395" wp14:editId="2FB0417B">
            <wp:simplePos x="0" y="0"/>
            <wp:positionH relativeFrom="margin">
              <wp:align>center</wp:align>
            </wp:positionH>
            <wp:positionV relativeFrom="paragraph">
              <wp:posOffset>36830</wp:posOffset>
            </wp:positionV>
            <wp:extent cx="3393440" cy="1626361"/>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93440" cy="1626361"/>
                    </a:xfrm>
                    <a:prstGeom prst="rect">
                      <a:avLst/>
                    </a:prstGeom>
                  </pic:spPr>
                </pic:pic>
              </a:graphicData>
            </a:graphic>
            <wp14:sizeRelH relativeFrom="page">
              <wp14:pctWidth>0</wp14:pctWidth>
            </wp14:sizeRelH>
            <wp14:sizeRelV relativeFrom="page">
              <wp14:pctHeight>0</wp14:pctHeight>
            </wp14:sizeRelV>
          </wp:anchor>
        </w:drawing>
      </w:r>
    </w:p>
    <w:p w14:paraId="22F617E6" w14:textId="7C0D7146" w:rsidR="00DF6E8B" w:rsidRDefault="00DF6E8B" w:rsidP="004A7ED6">
      <w:pPr>
        <w:pStyle w:val="ListParagraph"/>
        <w:ind w:left="1080"/>
        <w:rPr>
          <w:sz w:val="18"/>
          <w:szCs w:val="18"/>
        </w:rPr>
      </w:pPr>
    </w:p>
    <w:p w14:paraId="2ABF8A09" w14:textId="111F3BA3" w:rsidR="00DF6E8B" w:rsidRDefault="00DF6E8B" w:rsidP="004A7ED6">
      <w:pPr>
        <w:pStyle w:val="ListParagraph"/>
        <w:ind w:left="1080"/>
        <w:rPr>
          <w:sz w:val="18"/>
          <w:szCs w:val="18"/>
        </w:rPr>
      </w:pPr>
    </w:p>
    <w:p w14:paraId="763F90D0" w14:textId="7FA36907" w:rsidR="00DF6E8B" w:rsidRDefault="00DF6E8B" w:rsidP="004A7ED6">
      <w:pPr>
        <w:pStyle w:val="ListParagraph"/>
        <w:ind w:left="1080"/>
        <w:rPr>
          <w:sz w:val="18"/>
          <w:szCs w:val="18"/>
        </w:rPr>
      </w:pPr>
    </w:p>
    <w:p w14:paraId="3B014048" w14:textId="3A0BE50C" w:rsidR="00DF6E8B" w:rsidRDefault="00DF6E8B" w:rsidP="004A7ED6">
      <w:pPr>
        <w:pStyle w:val="ListParagraph"/>
        <w:ind w:left="1080"/>
        <w:rPr>
          <w:sz w:val="18"/>
          <w:szCs w:val="18"/>
        </w:rPr>
      </w:pPr>
    </w:p>
    <w:p w14:paraId="755EBD7F" w14:textId="4E989D8F" w:rsidR="00DF6E8B" w:rsidRDefault="00DF6E8B" w:rsidP="004A7ED6">
      <w:pPr>
        <w:pStyle w:val="ListParagraph"/>
        <w:ind w:left="1080"/>
        <w:rPr>
          <w:sz w:val="18"/>
          <w:szCs w:val="18"/>
        </w:rPr>
      </w:pPr>
    </w:p>
    <w:p w14:paraId="4FE14A7E" w14:textId="10F3B1EC" w:rsidR="00DF6E8B" w:rsidRDefault="00DF6E8B" w:rsidP="004A7ED6">
      <w:pPr>
        <w:pStyle w:val="ListParagraph"/>
        <w:ind w:left="1080"/>
        <w:rPr>
          <w:sz w:val="18"/>
          <w:szCs w:val="18"/>
        </w:rPr>
      </w:pPr>
    </w:p>
    <w:p w14:paraId="6FFD5EA8" w14:textId="7B7D7A7A" w:rsidR="00DF6E8B" w:rsidRDefault="00DF6E8B" w:rsidP="004A7ED6">
      <w:pPr>
        <w:pStyle w:val="ListParagraph"/>
        <w:ind w:left="1080"/>
        <w:rPr>
          <w:sz w:val="18"/>
          <w:szCs w:val="18"/>
        </w:rPr>
      </w:pPr>
    </w:p>
    <w:p w14:paraId="17D083E6" w14:textId="3560BF7C" w:rsidR="00284792" w:rsidRDefault="00284792" w:rsidP="004A7ED6">
      <w:pPr>
        <w:pStyle w:val="ListParagraph"/>
        <w:ind w:left="1080"/>
        <w:rPr>
          <w:sz w:val="18"/>
          <w:szCs w:val="18"/>
        </w:rPr>
      </w:pPr>
    </w:p>
    <w:p w14:paraId="5B9EC2F9" w14:textId="74AABCDF" w:rsidR="00284792" w:rsidRDefault="00284792" w:rsidP="004A7ED6">
      <w:pPr>
        <w:pStyle w:val="ListParagraph"/>
        <w:ind w:left="1080"/>
        <w:rPr>
          <w:sz w:val="18"/>
          <w:szCs w:val="18"/>
        </w:rPr>
      </w:pPr>
    </w:p>
    <w:p w14:paraId="551C9EDD" w14:textId="77777777" w:rsidR="00284792" w:rsidRPr="00DB5D5C" w:rsidRDefault="00284792" w:rsidP="004A7ED6">
      <w:pPr>
        <w:pStyle w:val="ListParagraph"/>
        <w:ind w:left="1080"/>
        <w:rPr>
          <w:sz w:val="18"/>
          <w:szCs w:val="18"/>
        </w:rPr>
      </w:pPr>
    </w:p>
    <w:p w14:paraId="149DEACD" w14:textId="77777777" w:rsidR="002F33F8" w:rsidRDefault="002F33F8" w:rsidP="002F33F8">
      <w:pPr>
        <w:rPr>
          <w:sz w:val="18"/>
          <w:szCs w:val="18"/>
        </w:rPr>
      </w:pPr>
    </w:p>
    <w:p w14:paraId="4FF98570" w14:textId="094581BC" w:rsidR="002F33F8" w:rsidRPr="002F33F8" w:rsidRDefault="002F33F8" w:rsidP="002F33F8">
      <w:pPr>
        <w:rPr>
          <w:sz w:val="18"/>
          <w:szCs w:val="18"/>
        </w:rPr>
      </w:pPr>
      <w:r w:rsidRPr="002F33F8">
        <w:rPr>
          <w:sz w:val="18"/>
          <w:szCs w:val="18"/>
        </w:rPr>
        <w:t>•</w:t>
      </w:r>
      <w:r>
        <w:rPr>
          <w:sz w:val="18"/>
          <w:szCs w:val="18"/>
        </w:rPr>
        <w:t xml:space="preserve"> </w:t>
      </w:r>
      <w:r w:rsidRPr="002F33F8">
        <w:rPr>
          <w:sz w:val="18"/>
          <w:szCs w:val="18"/>
        </w:rPr>
        <w:t>Game Decisions</w:t>
      </w:r>
    </w:p>
    <w:p w14:paraId="0FC377F9" w14:textId="77777777" w:rsidR="007D0E68" w:rsidRDefault="002F33F8" w:rsidP="007D0E68">
      <w:pPr>
        <w:numPr>
          <w:ilvl w:val="0"/>
          <w:numId w:val="3"/>
        </w:numPr>
        <w:rPr>
          <w:sz w:val="18"/>
          <w:szCs w:val="18"/>
          <w:lang w:val="en-US"/>
        </w:rPr>
      </w:pPr>
      <w:r w:rsidRPr="002F33F8">
        <w:rPr>
          <w:sz w:val="18"/>
          <w:szCs w:val="18"/>
          <w:lang w:val="en-US"/>
        </w:rPr>
        <w:t>Shields are made up of small rectangle objects. Upon collision with either a ship bullet or alien bullet, the collided rectangle object will disappear. Therefore, a shield will deteriorate upon collision. This is done to achieve closest possible game play to the original space invaders game.</w:t>
      </w:r>
    </w:p>
    <w:p w14:paraId="17D1D64E" w14:textId="3AE574ED" w:rsidR="002F33F8" w:rsidRPr="002F33F8" w:rsidRDefault="002F33F8" w:rsidP="007D0E68">
      <w:pPr>
        <w:numPr>
          <w:ilvl w:val="0"/>
          <w:numId w:val="3"/>
        </w:numPr>
        <w:rPr>
          <w:sz w:val="18"/>
          <w:szCs w:val="18"/>
          <w:lang w:val="en-US"/>
        </w:rPr>
      </w:pPr>
      <w:r w:rsidRPr="002F33F8">
        <w:rPr>
          <w:sz w:val="18"/>
          <w:szCs w:val="18"/>
          <w:lang w:val="en-US"/>
        </w:rPr>
        <w:t>Aliens move across and down the canvas. Upon entering a new level, the aliens will start to move faster across the screen, whilst their vertical speed remains constant.</w:t>
      </w:r>
    </w:p>
    <w:p w14:paraId="6817270E" w14:textId="77777777" w:rsidR="002F33F8" w:rsidRPr="002F33F8" w:rsidRDefault="002F33F8" w:rsidP="002F33F8">
      <w:pPr>
        <w:numPr>
          <w:ilvl w:val="0"/>
          <w:numId w:val="3"/>
        </w:numPr>
        <w:rPr>
          <w:sz w:val="18"/>
          <w:szCs w:val="18"/>
          <w:lang w:val="en-US"/>
        </w:rPr>
      </w:pPr>
      <w:r w:rsidRPr="002F33F8">
        <w:rPr>
          <w:sz w:val="18"/>
          <w:szCs w:val="18"/>
          <w:lang w:val="en-US"/>
        </w:rPr>
        <w:t>Once the aliens reach the bottom of the canvas, this will end the game since it is considered a player loss.</w:t>
      </w:r>
    </w:p>
    <w:p w14:paraId="5B42312E" w14:textId="77777777" w:rsidR="00297AA8" w:rsidRPr="002F33F8" w:rsidRDefault="002F33F8" w:rsidP="002F33F8">
      <w:pPr>
        <w:numPr>
          <w:ilvl w:val="0"/>
          <w:numId w:val="3"/>
        </w:numPr>
        <w:rPr>
          <w:sz w:val="18"/>
          <w:szCs w:val="18"/>
          <w:lang w:val="en-US"/>
        </w:rPr>
      </w:pPr>
      <w:r w:rsidRPr="002F33F8">
        <w:rPr>
          <w:sz w:val="18"/>
          <w:szCs w:val="18"/>
          <w:lang w:val="en-US"/>
        </w:rPr>
        <w:t>Only the bottom alien in a column is eligible to shoot. From all the bottom aliens, a random alien is chosen to shoot per tick.</w:t>
      </w:r>
    </w:p>
    <w:p w14:paraId="099A9F79" w14:textId="77777777" w:rsidR="00297AA8" w:rsidRDefault="00297AA8" w:rsidP="00846F9C">
      <w:pPr>
        <w:rPr>
          <w:sz w:val="18"/>
          <w:szCs w:val="18"/>
        </w:rPr>
      </w:pPr>
    </w:p>
    <w:p w14:paraId="11B79331" w14:textId="205F7866" w:rsidR="00846F9C" w:rsidRDefault="00846F9C" w:rsidP="00846F9C">
      <w:pPr>
        <w:rPr>
          <w:sz w:val="18"/>
          <w:szCs w:val="18"/>
        </w:rPr>
      </w:pPr>
      <w:r w:rsidRPr="00846F9C">
        <w:rPr>
          <w:sz w:val="18"/>
          <w:szCs w:val="18"/>
        </w:rPr>
        <w:t xml:space="preserve">• </w:t>
      </w:r>
      <w:r w:rsidR="00556D76">
        <w:rPr>
          <w:sz w:val="18"/>
          <w:szCs w:val="18"/>
        </w:rPr>
        <w:t>UpdateView is the only place with side-effects.</w:t>
      </w:r>
    </w:p>
    <w:p w14:paraId="69FCED3C" w14:textId="0C77ADE3" w:rsidR="00607EEA" w:rsidRDefault="00607EEA" w:rsidP="00607EEA">
      <w:pPr>
        <w:pStyle w:val="ListParagraph"/>
        <w:numPr>
          <w:ilvl w:val="0"/>
          <w:numId w:val="3"/>
        </w:numPr>
        <w:rPr>
          <w:sz w:val="18"/>
          <w:szCs w:val="18"/>
        </w:rPr>
      </w:pPr>
      <w:r>
        <w:rPr>
          <w:sz w:val="18"/>
          <w:szCs w:val="18"/>
        </w:rPr>
        <w:t xml:space="preserve">The update view function which is being used in the subscribe call of the main observable stream </w:t>
      </w:r>
      <w:r w:rsidR="00933A58">
        <w:rPr>
          <w:sz w:val="18"/>
          <w:szCs w:val="18"/>
        </w:rPr>
        <w:t xml:space="preserve">is the only place where any impure code </w:t>
      </w:r>
      <w:r w:rsidR="002B0F0B">
        <w:rPr>
          <w:sz w:val="18"/>
          <w:szCs w:val="18"/>
        </w:rPr>
        <w:t>will be present.</w:t>
      </w:r>
    </w:p>
    <w:p w14:paraId="3BB49ED4" w14:textId="521901F1" w:rsidR="00CC2ED5" w:rsidRPr="002F33F8" w:rsidRDefault="006D4671" w:rsidP="00051B0D">
      <w:pPr>
        <w:pStyle w:val="ListParagraph"/>
        <w:numPr>
          <w:ilvl w:val="0"/>
          <w:numId w:val="3"/>
        </w:numPr>
        <w:rPr>
          <w:sz w:val="18"/>
          <w:szCs w:val="18"/>
        </w:rPr>
      </w:pPr>
      <w:r>
        <w:rPr>
          <w:sz w:val="18"/>
          <w:szCs w:val="18"/>
        </w:rPr>
        <w:t xml:space="preserve">By ensuring that all code outside out update view function is pure, </w:t>
      </w:r>
      <w:r w:rsidR="00B42A9D">
        <w:rPr>
          <w:sz w:val="18"/>
          <w:szCs w:val="18"/>
        </w:rPr>
        <w:t>w</w:t>
      </w:r>
      <w:r w:rsidR="00B42A9D" w:rsidRPr="00B42A9D">
        <w:rPr>
          <w:sz w:val="18"/>
          <w:szCs w:val="18"/>
        </w:rPr>
        <w:t>e assure that it is not the source of any but the most basic display issues, which we expect to identify with a local check of this one function.</w:t>
      </w:r>
    </w:p>
    <w:sectPr w:rsidR="00CC2ED5" w:rsidRPr="002F33F8" w:rsidSect="003F71A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386BDF"/>
    <w:multiLevelType w:val="hybridMultilevel"/>
    <w:tmpl w:val="D0F028E2"/>
    <w:lvl w:ilvl="0" w:tplc="95DEECD2">
      <w:numFmt w:val="bullet"/>
      <w:lvlText w:val="-"/>
      <w:lvlJc w:val="left"/>
      <w:pPr>
        <w:ind w:left="1080" w:hanging="360"/>
      </w:pPr>
      <w:rPr>
        <w:rFonts w:ascii="Cambria Math" w:eastAsiaTheme="minorHAnsi" w:hAnsi="Cambria Math"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73096238"/>
    <w:multiLevelType w:val="hybridMultilevel"/>
    <w:tmpl w:val="73C261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3D61A42"/>
    <w:multiLevelType w:val="hybridMultilevel"/>
    <w:tmpl w:val="27786A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78F22409"/>
    <w:multiLevelType w:val="hybridMultilevel"/>
    <w:tmpl w:val="B8D083F6"/>
    <w:lvl w:ilvl="0" w:tplc="AE4E8DA6">
      <w:numFmt w:val="bullet"/>
      <w:lvlText w:val="-"/>
      <w:lvlJc w:val="left"/>
      <w:pPr>
        <w:ind w:left="1080" w:hanging="360"/>
      </w:pPr>
      <w:rPr>
        <w:rFonts w:ascii="Cambria Math" w:eastAsiaTheme="minorHAnsi" w:hAnsi="Cambria Math"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DEyMzE3MjMyMDBQ0lEKTi0uzszPAykwrAUAazW9ziwAAAA="/>
  </w:docVars>
  <w:rsids>
    <w:rsidRoot w:val="003F71A0"/>
    <w:rsid w:val="000044F8"/>
    <w:rsid w:val="00004C3E"/>
    <w:rsid w:val="00017CB6"/>
    <w:rsid w:val="000269C6"/>
    <w:rsid w:val="0003684E"/>
    <w:rsid w:val="00044743"/>
    <w:rsid w:val="00047DD3"/>
    <w:rsid w:val="00050333"/>
    <w:rsid w:val="00051B0D"/>
    <w:rsid w:val="00054370"/>
    <w:rsid w:val="00073189"/>
    <w:rsid w:val="00077F7E"/>
    <w:rsid w:val="00086F8A"/>
    <w:rsid w:val="000910E4"/>
    <w:rsid w:val="000A1E16"/>
    <w:rsid w:val="000A2032"/>
    <w:rsid w:val="000A3CA4"/>
    <w:rsid w:val="000C061B"/>
    <w:rsid w:val="000C4C1F"/>
    <w:rsid w:val="000D1F47"/>
    <w:rsid w:val="000D36AC"/>
    <w:rsid w:val="000E2AC5"/>
    <w:rsid w:val="0011002C"/>
    <w:rsid w:val="00114E25"/>
    <w:rsid w:val="00134479"/>
    <w:rsid w:val="00143FC5"/>
    <w:rsid w:val="001504FD"/>
    <w:rsid w:val="001518BD"/>
    <w:rsid w:val="00153833"/>
    <w:rsid w:val="00165602"/>
    <w:rsid w:val="00172078"/>
    <w:rsid w:val="00176EB1"/>
    <w:rsid w:val="00177187"/>
    <w:rsid w:val="00182A85"/>
    <w:rsid w:val="001956FB"/>
    <w:rsid w:val="00196EC7"/>
    <w:rsid w:val="001A1AE1"/>
    <w:rsid w:val="001B0FE3"/>
    <w:rsid w:val="001B2091"/>
    <w:rsid w:val="001B604F"/>
    <w:rsid w:val="001B6526"/>
    <w:rsid w:val="001D0C26"/>
    <w:rsid w:val="001D409E"/>
    <w:rsid w:val="001D53E1"/>
    <w:rsid w:val="001E4953"/>
    <w:rsid w:val="001F3490"/>
    <w:rsid w:val="002042D9"/>
    <w:rsid w:val="00216E86"/>
    <w:rsid w:val="002277F5"/>
    <w:rsid w:val="00240913"/>
    <w:rsid w:val="00264B57"/>
    <w:rsid w:val="00272E94"/>
    <w:rsid w:val="00284792"/>
    <w:rsid w:val="00285DB8"/>
    <w:rsid w:val="00291B27"/>
    <w:rsid w:val="00297AA8"/>
    <w:rsid w:val="002B0F0B"/>
    <w:rsid w:val="002B2AD3"/>
    <w:rsid w:val="002C08EF"/>
    <w:rsid w:val="002C5DD9"/>
    <w:rsid w:val="002D3FCD"/>
    <w:rsid w:val="002D4B51"/>
    <w:rsid w:val="002F2B34"/>
    <w:rsid w:val="002F33F8"/>
    <w:rsid w:val="002F4D1B"/>
    <w:rsid w:val="002F6211"/>
    <w:rsid w:val="00300DA7"/>
    <w:rsid w:val="00310210"/>
    <w:rsid w:val="00321E43"/>
    <w:rsid w:val="0034218A"/>
    <w:rsid w:val="00345DC6"/>
    <w:rsid w:val="00360295"/>
    <w:rsid w:val="00380CF6"/>
    <w:rsid w:val="00384FD5"/>
    <w:rsid w:val="003A20DE"/>
    <w:rsid w:val="003A3C12"/>
    <w:rsid w:val="003C1969"/>
    <w:rsid w:val="003C32BD"/>
    <w:rsid w:val="003C452B"/>
    <w:rsid w:val="003C4850"/>
    <w:rsid w:val="003D1456"/>
    <w:rsid w:val="003F71A0"/>
    <w:rsid w:val="00401A19"/>
    <w:rsid w:val="0041723B"/>
    <w:rsid w:val="004227B4"/>
    <w:rsid w:val="00423601"/>
    <w:rsid w:val="004371FB"/>
    <w:rsid w:val="00442EDF"/>
    <w:rsid w:val="00450D3E"/>
    <w:rsid w:val="004710D6"/>
    <w:rsid w:val="00476386"/>
    <w:rsid w:val="00484BE3"/>
    <w:rsid w:val="00486D8C"/>
    <w:rsid w:val="004A5F1E"/>
    <w:rsid w:val="004A7ED6"/>
    <w:rsid w:val="004C1369"/>
    <w:rsid w:val="004C369C"/>
    <w:rsid w:val="004E55CC"/>
    <w:rsid w:val="004E64C8"/>
    <w:rsid w:val="005002C3"/>
    <w:rsid w:val="00524EB5"/>
    <w:rsid w:val="00527D7F"/>
    <w:rsid w:val="005362BF"/>
    <w:rsid w:val="005364F7"/>
    <w:rsid w:val="00544578"/>
    <w:rsid w:val="005562AA"/>
    <w:rsid w:val="0055677E"/>
    <w:rsid w:val="00556D76"/>
    <w:rsid w:val="00586F57"/>
    <w:rsid w:val="00594062"/>
    <w:rsid w:val="005A6334"/>
    <w:rsid w:val="005B33E3"/>
    <w:rsid w:val="005C2F42"/>
    <w:rsid w:val="005C6214"/>
    <w:rsid w:val="005D1622"/>
    <w:rsid w:val="005E1440"/>
    <w:rsid w:val="00602C66"/>
    <w:rsid w:val="00607EEA"/>
    <w:rsid w:val="006142F1"/>
    <w:rsid w:val="0064004D"/>
    <w:rsid w:val="00647234"/>
    <w:rsid w:val="006474A0"/>
    <w:rsid w:val="00654218"/>
    <w:rsid w:val="00661174"/>
    <w:rsid w:val="0068775C"/>
    <w:rsid w:val="006A3742"/>
    <w:rsid w:val="006C1989"/>
    <w:rsid w:val="006C2C33"/>
    <w:rsid w:val="006C5257"/>
    <w:rsid w:val="006D4671"/>
    <w:rsid w:val="00735907"/>
    <w:rsid w:val="00767D2D"/>
    <w:rsid w:val="007922F5"/>
    <w:rsid w:val="007B5EFA"/>
    <w:rsid w:val="007D0E68"/>
    <w:rsid w:val="007E448F"/>
    <w:rsid w:val="007E6EFE"/>
    <w:rsid w:val="0080763F"/>
    <w:rsid w:val="008150DB"/>
    <w:rsid w:val="00842800"/>
    <w:rsid w:val="00846F9C"/>
    <w:rsid w:val="00863E1A"/>
    <w:rsid w:val="00870D9E"/>
    <w:rsid w:val="00891D33"/>
    <w:rsid w:val="00894C3F"/>
    <w:rsid w:val="008A22E7"/>
    <w:rsid w:val="008B7C2C"/>
    <w:rsid w:val="008D2D1F"/>
    <w:rsid w:val="008E2F74"/>
    <w:rsid w:val="008E5A79"/>
    <w:rsid w:val="008E6A66"/>
    <w:rsid w:val="008F2FFD"/>
    <w:rsid w:val="009059F6"/>
    <w:rsid w:val="009166DA"/>
    <w:rsid w:val="00924A7F"/>
    <w:rsid w:val="00933A58"/>
    <w:rsid w:val="00976708"/>
    <w:rsid w:val="00993F63"/>
    <w:rsid w:val="0099401C"/>
    <w:rsid w:val="00995153"/>
    <w:rsid w:val="009A7576"/>
    <w:rsid w:val="009B1059"/>
    <w:rsid w:val="009C1994"/>
    <w:rsid w:val="009C331D"/>
    <w:rsid w:val="009D020E"/>
    <w:rsid w:val="009D5EB0"/>
    <w:rsid w:val="009E2373"/>
    <w:rsid w:val="009F09CA"/>
    <w:rsid w:val="00A141E3"/>
    <w:rsid w:val="00A61B53"/>
    <w:rsid w:val="00A651C9"/>
    <w:rsid w:val="00A66CAE"/>
    <w:rsid w:val="00A85434"/>
    <w:rsid w:val="00A95390"/>
    <w:rsid w:val="00AD3FAC"/>
    <w:rsid w:val="00B03A01"/>
    <w:rsid w:val="00B04053"/>
    <w:rsid w:val="00B21ECC"/>
    <w:rsid w:val="00B27531"/>
    <w:rsid w:val="00B34B22"/>
    <w:rsid w:val="00B42A9D"/>
    <w:rsid w:val="00B62282"/>
    <w:rsid w:val="00B80EEC"/>
    <w:rsid w:val="00B83CA3"/>
    <w:rsid w:val="00BA608F"/>
    <w:rsid w:val="00BC1620"/>
    <w:rsid w:val="00BC3928"/>
    <w:rsid w:val="00BD130E"/>
    <w:rsid w:val="00BD7CA9"/>
    <w:rsid w:val="00C35C06"/>
    <w:rsid w:val="00C63A3F"/>
    <w:rsid w:val="00C73281"/>
    <w:rsid w:val="00C9710A"/>
    <w:rsid w:val="00CA6F1F"/>
    <w:rsid w:val="00CA7051"/>
    <w:rsid w:val="00CB262D"/>
    <w:rsid w:val="00CB3F20"/>
    <w:rsid w:val="00CC2ED5"/>
    <w:rsid w:val="00CD6262"/>
    <w:rsid w:val="00D046B6"/>
    <w:rsid w:val="00D076A5"/>
    <w:rsid w:val="00D165F3"/>
    <w:rsid w:val="00D30DB5"/>
    <w:rsid w:val="00D43565"/>
    <w:rsid w:val="00D51AA0"/>
    <w:rsid w:val="00D52CDD"/>
    <w:rsid w:val="00D571C6"/>
    <w:rsid w:val="00D9380A"/>
    <w:rsid w:val="00D95B03"/>
    <w:rsid w:val="00DB5D5C"/>
    <w:rsid w:val="00DD0906"/>
    <w:rsid w:val="00DD4F67"/>
    <w:rsid w:val="00DE2FE0"/>
    <w:rsid w:val="00DF6A48"/>
    <w:rsid w:val="00DF6E8B"/>
    <w:rsid w:val="00E0503A"/>
    <w:rsid w:val="00E13D94"/>
    <w:rsid w:val="00E21894"/>
    <w:rsid w:val="00E22BA2"/>
    <w:rsid w:val="00E40587"/>
    <w:rsid w:val="00E50668"/>
    <w:rsid w:val="00E644A1"/>
    <w:rsid w:val="00E730EE"/>
    <w:rsid w:val="00E863AC"/>
    <w:rsid w:val="00E87751"/>
    <w:rsid w:val="00E95A42"/>
    <w:rsid w:val="00E95D14"/>
    <w:rsid w:val="00E9645B"/>
    <w:rsid w:val="00EE38C1"/>
    <w:rsid w:val="00F065D4"/>
    <w:rsid w:val="00F1245A"/>
    <w:rsid w:val="00F20935"/>
    <w:rsid w:val="00F25914"/>
    <w:rsid w:val="00F42DF9"/>
    <w:rsid w:val="00F45CE8"/>
    <w:rsid w:val="00F64B21"/>
    <w:rsid w:val="00F64D3F"/>
    <w:rsid w:val="00F674D0"/>
    <w:rsid w:val="00F84A5A"/>
    <w:rsid w:val="00F86F54"/>
    <w:rsid w:val="00F91A0B"/>
    <w:rsid w:val="00FC133A"/>
    <w:rsid w:val="00FC3A93"/>
    <w:rsid w:val="00FC536B"/>
    <w:rsid w:val="00FD3FDB"/>
    <w:rsid w:val="00FD56EA"/>
    <w:rsid w:val="00FE2CA6"/>
    <w:rsid w:val="00FF0C1A"/>
    <w:rsid w:val="00FF6AC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2E038"/>
  <w15:chartTrackingRefBased/>
  <w15:docId w15:val="{CD92C3BE-B51F-4224-8A8E-0A19AC205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Theme="minorHAnsi" w:hAnsi="Cambria Math"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0EE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40587"/>
    <w:pPr>
      <w:ind w:left="720"/>
      <w:contextualSpacing/>
    </w:pPr>
  </w:style>
  <w:style w:type="character" w:styleId="PlaceholderText">
    <w:name w:val="Placeholder Text"/>
    <w:basedOn w:val="DefaultParagraphFont"/>
    <w:uiPriority w:val="99"/>
    <w:semiHidden/>
    <w:rsid w:val="0011002C"/>
    <w:rPr>
      <w:color w:val="808080"/>
    </w:rPr>
  </w:style>
  <w:style w:type="character" w:styleId="Hyperlink">
    <w:name w:val="Hyperlink"/>
    <w:basedOn w:val="DefaultParagraphFont"/>
    <w:uiPriority w:val="99"/>
    <w:unhideWhenUsed/>
    <w:rsid w:val="00FC3A93"/>
    <w:rPr>
      <w:color w:val="0563C1" w:themeColor="hyperlink"/>
      <w:u w:val="single"/>
    </w:rPr>
  </w:style>
  <w:style w:type="character" w:styleId="UnresolvedMention">
    <w:name w:val="Unresolved Mention"/>
    <w:basedOn w:val="DefaultParagraphFont"/>
    <w:uiPriority w:val="99"/>
    <w:semiHidden/>
    <w:unhideWhenUsed/>
    <w:rsid w:val="00FC3A93"/>
    <w:rPr>
      <w:color w:val="605E5C"/>
      <w:shd w:val="clear" w:color="auto" w:fill="E1DFDD"/>
    </w:rPr>
  </w:style>
  <w:style w:type="character" w:styleId="FollowedHyperlink">
    <w:name w:val="FollowedHyperlink"/>
    <w:basedOn w:val="DefaultParagraphFont"/>
    <w:uiPriority w:val="99"/>
    <w:semiHidden/>
    <w:unhideWhenUsed/>
    <w:rsid w:val="00FC3A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3263">
      <w:bodyDiv w:val="1"/>
      <w:marLeft w:val="0"/>
      <w:marRight w:val="0"/>
      <w:marTop w:val="0"/>
      <w:marBottom w:val="0"/>
      <w:divBdr>
        <w:top w:val="none" w:sz="0" w:space="0" w:color="auto"/>
        <w:left w:val="none" w:sz="0" w:space="0" w:color="auto"/>
        <w:bottom w:val="none" w:sz="0" w:space="0" w:color="auto"/>
        <w:right w:val="none" w:sz="0" w:space="0" w:color="auto"/>
      </w:divBdr>
      <w:divsChild>
        <w:div w:id="387530212">
          <w:marLeft w:val="0"/>
          <w:marRight w:val="0"/>
          <w:marTop w:val="0"/>
          <w:marBottom w:val="0"/>
          <w:divBdr>
            <w:top w:val="none" w:sz="0" w:space="0" w:color="auto"/>
            <w:left w:val="none" w:sz="0" w:space="0" w:color="auto"/>
            <w:bottom w:val="none" w:sz="0" w:space="0" w:color="auto"/>
            <w:right w:val="none" w:sz="0" w:space="0" w:color="auto"/>
          </w:divBdr>
          <w:divsChild>
            <w:div w:id="174942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555498">
      <w:bodyDiv w:val="1"/>
      <w:marLeft w:val="0"/>
      <w:marRight w:val="0"/>
      <w:marTop w:val="0"/>
      <w:marBottom w:val="0"/>
      <w:divBdr>
        <w:top w:val="none" w:sz="0" w:space="0" w:color="auto"/>
        <w:left w:val="none" w:sz="0" w:space="0" w:color="auto"/>
        <w:bottom w:val="none" w:sz="0" w:space="0" w:color="auto"/>
        <w:right w:val="none" w:sz="0" w:space="0" w:color="auto"/>
      </w:divBdr>
      <w:divsChild>
        <w:div w:id="2114519604">
          <w:marLeft w:val="0"/>
          <w:marRight w:val="0"/>
          <w:marTop w:val="0"/>
          <w:marBottom w:val="0"/>
          <w:divBdr>
            <w:top w:val="none" w:sz="0" w:space="0" w:color="auto"/>
            <w:left w:val="none" w:sz="0" w:space="0" w:color="auto"/>
            <w:bottom w:val="none" w:sz="0" w:space="0" w:color="auto"/>
            <w:right w:val="none" w:sz="0" w:space="0" w:color="auto"/>
          </w:divBdr>
          <w:divsChild>
            <w:div w:id="887375660">
              <w:marLeft w:val="0"/>
              <w:marRight w:val="0"/>
              <w:marTop w:val="0"/>
              <w:marBottom w:val="0"/>
              <w:divBdr>
                <w:top w:val="none" w:sz="0" w:space="0" w:color="auto"/>
                <w:left w:val="none" w:sz="0" w:space="0" w:color="auto"/>
                <w:bottom w:val="none" w:sz="0" w:space="0" w:color="auto"/>
                <w:right w:val="none" w:sz="0" w:space="0" w:color="auto"/>
              </w:divBdr>
              <w:divsChild>
                <w:div w:id="7162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87605">
      <w:bodyDiv w:val="1"/>
      <w:marLeft w:val="0"/>
      <w:marRight w:val="0"/>
      <w:marTop w:val="0"/>
      <w:marBottom w:val="0"/>
      <w:divBdr>
        <w:top w:val="none" w:sz="0" w:space="0" w:color="auto"/>
        <w:left w:val="none" w:sz="0" w:space="0" w:color="auto"/>
        <w:bottom w:val="none" w:sz="0" w:space="0" w:color="auto"/>
        <w:right w:val="none" w:sz="0" w:space="0" w:color="auto"/>
      </w:divBdr>
      <w:divsChild>
        <w:div w:id="1070886634">
          <w:marLeft w:val="0"/>
          <w:marRight w:val="0"/>
          <w:marTop w:val="0"/>
          <w:marBottom w:val="0"/>
          <w:divBdr>
            <w:top w:val="none" w:sz="0" w:space="0" w:color="auto"/>
            <w:left w:val="none" w:sz="0" w:space="0" w:color="auto"/>
            <w:bottom w:val="none" w:sz="0" w:space="0" w:color="auto"/>
            <w:right w:val="none" w:sz="0" w:space="0" w:color="auto"/>
          </w:divBdr>
          <w:divsChild>
            <w:div w:id="12193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67212">
      <w:bodyDiv w:val="1"/>
      <w:marLeft w:val="0"/>
      <w:marRight w:val="0"/>
      <w:marTop w:val="0"/>
      <w:marBottom w:val="0"/>
      <w:divBdr>
        <w:top w:val="none" w:sz="0" w:space="0" w:color="auto"/>
        <w:left w:val="none" w:sz="0" w:space="0" w:color="auto"/>
        <w:bottom w:val="none" w:sz="0" w:space="0" w:color="auto"/>
        <w:right w:val="none" w:sz="0" w:space="0" w:color="auto"/>
      </w:divBdr>
      <w:divsChild>
        <w:div w:id="1495293714">
          <w:marLeft w:val="0"/>
          <w:marRight w:val="0"/>
          <w:marTop w:val="0"/>
          <w:marBottom w:val="0"/>
          <w:divBdr>
            <w:top w:val="none" w:sz="0" w:space="0" w:color="auto"/>
            <w:left w:val="none" w:sz="0" w:space="0" w:color="auto"/>
            <w:bottom w:val="none" w:sz="0" w:space="0" w:color="auto"/>
            <w:right w:val="none" w:sz="0" w:space="0" w:color="auto"/>
          </w:divBdr>
          <w:divsChild>
            <w:div w:id="93193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371695">
      <w:bodyDiv w:val="1"/>
      <w:marLeft w:val="0"/>
      <w:marRight w:val="0"/>
      <w:marTop w:val="0"/>
      <w:marBottom w:val="0"/>
      <w:divBdr>
        <w:top w:val="none" w:sz="0" w:space="0" w:color="auto"/>
        <w:left w:val="none" w:sz="0" w:space="0" w:color="auto"/>
        <w:bottom w:val="none" w:sz="0" w:space="0" w:color="auto"/>
        <w:right w:val="none" w:sz="0" w:space="0" w:color="auto"/>
      </w:divBdr>
      <w:divsChild>
        <w:div w:id="220293834">
          <w:marLeft w:val="0"/>
          <w:marRight w:val="0"/>
          <w:marTop w:val="0"/>
          <w:marBottom w:val="0"/>
          <w:divBdr>
            <w:top w:val="none" w:sz="0" w:space="0" w:color="auto"/>
            <w:left w:val="none" w:sz="0" w:space="0" w:color="auto"/>
            <w:bottom w:val="none" w:sz="0" w:space="0" w:color="auto"/>
            <w:right w:val="none" w:sz="0" w:space="0" w:color="auto"/>
          </w:divBdr>
          <w:divsChild>
            <w:div w:id="11922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826929">
      <w:bodyDiv w:val="1"/>
      <w:marLeft w:val="0"/>
      <w:marRight w:val="0"/>
      <w:marTop w:val="0"/>
      <w:marBottom w:val="0"/>
      <w:divBdr>
        <w:top w:val="none" w:sz="0" w:space="0" w:color="auto"/>
        <w:left w:val="none" w:sz="0" w:space="0" w:color="auto"/>
        <w:bottom w:val="none" w:sz="0" w:space="0" w:color="auto"/>
        <w:right w:val="none" w:sz="0" w:space="0" w:color="auto"/>
      </w:divBdr>
      <w:divsChild>
        <w:div w:id="2135098131">
          <w:marLeft w:val="0"/>
          <w:marRight w:val="0"/>
          <w:marTop w:val="0"/>
          <w:marBottom w:val="0"/>
          <w:divBdr>
            <w:top w:val="none" w:sz="0" w:space="0" w:color="auto"/>
            <w:left w:val="none" w:sz="0" w:space="0" w:color="auto"/>
            <w:bottom w:val="none" w:sz="0" w:space="0" w:color="auto"/>
            <w:right w:val="none" w:sz="0" w:space="0" w:color="auto"/>
          </w:divBdr>
          <w:divsChild>
            <w:div w:id="374353189">
              <w:marLeft w:val="0"/>
              <w:marRight w:val="0"/>
              <w:marTop w:val="0"/>
              <w:marBottom w:val="0"/>
              <w:divBdr>
                <w:top w:val="none" w:sz="0" w:space="0" w:color="auto"/>
                <w:left w:val="none" w:sz="0" w:space="0" w:color="auto"/>
                <w:bottom w:val="none" w:sz="0" w:space="0" w:color="auto"/>
                <w:right w:val="none" w:sz="0" w:space="0" w:color="auto"/>
              </w:divBdr>
              <w:divsChild>
                <w:div w:id="120051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75435">
      <w:bodyDiv w:val="1"/>
      <w:marLeft w:val="0"/>
      <w:marRight w:val="0"/>
      <w:marTop w:val="0"/>
      <w:marBottom w:val="0"/>
      <w:divBdr>
        <w:top w:val="none" w:sz="0" w:space="0" w:color="auto"/>
        <w:left w:val="none" w:sz="0" w:space="0" w:color="auto"/>
        <w:bottom w:val="none" w:sz="0" w:space="0" w:color="auto"/>
        <w:right w:val="none" w:sz="0" w:space="0" w:color="auto"/>
      </w:divBdr>
      <w:divsChild>
        <w:div w:id="432407625">
          <w:marLeft w:val="0"/>
          <w:marRight w:val="0"/>
          <w:marTop w:val="0"/>
          <w:marBottom w:val="0"/>
          <w:divBdr>
            <w:top w:val="none" w:sz="0" w:space="0" w:color="auto"/>
            <w:left w:val="none" w:sz="0" w:space="0" w:color="auto"/>
            <w:bottom w:val="none" w:sz="0" w:space="0" w:color="auto"/>
            <w:right w:val="none" w:sz="0" w:space="0" w:color="auto"/>
          </w:divBdr>
          <w:divsChild>
            <w:div w:id="122290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reamable.com/71bkdr"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streamable.com/ph4sji"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treamable.com/98cpg4"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streamable.com/jcxuz9" TargetMode="External"/><Relationship Id="rId14" Type="http://schemas.openxmlformats.org/officeDocument/2006/relationships/hyperlink" Target="https://streamable.com/98cpg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8</TotalTime>
  <Pages>4</Pages>
  <Words>1602</Words>
  <Characters>9137</Characters>
  <Application>Microsoft Office Word</Application>
  <DocSecurity>0</DocSecurity>
  <Lines>76</Lines>
  <Paragraphs>21</Paragraphs>
  <ScaleCrop>false</ScaleCrop>
  <Company/>
  <LinksUpToDate>false</LinksUpToDate>
  <CharactersWithSpaces>1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Zafar</dc:creator>
  <cp:keywords/>
  <dc:description/>
  <cp:lastModifiedBy>Ahsan Zafar</cp:lastModifiedBy>
  <cp:revision>248</cp:revision>
  <dcterms:created xsi:type="dcterms:W3CDTF">2021-09-09T23:37:00Z</dcterms:created>
  <dcterms:modified xsi:type="dcterms:W3CDTF">2021-09-10T13:35:00Z</dcterms:modified>
</cp:coreProperties>
</file>